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23" w:type="dxa"/>
        <w:tblLook w:val="04A0" w:firstRow="1" w:lastRow="0" w:firstColumn="1" w:lastColumn="0" w:noHBand="0" w:noVBand="1"/>
      </w:tblPr>
      <w:tblGrid>
        <w:gridCol w:w="878"/>
        <w:gridCol w:w="1107"/>
        <w:gridCol w:w="932"/>
        <w:gridCol w:w="921"/>
        <w:gridCol w:w="940"/>
        <w:gridCol w:w="890"/>
        <w:gridCol w:w="926"/>
        <w:gridCol w:w="926"/>
        <w:gridCol w:w="1056"/>
        <w:gridCol w:w="947"/>
      </w:tblGrid>
      <w:tr w:rsidR="00DF6621" w14:paraId="22F8B217" w14:textId="77777777" w:rsidTr="00DF6621">
        <w:trPr>
          <w:trHeight w:val="1546"/>
        </w:trPr>
        <w:tc>
          <w:tcPr>
            <w:tcW w:w="878" w:type="dxa"/>
          </w:tcPr>
          <w:p w14:paraId="498FFD25" w14:textId="4CC9CF8D" w:rsidR="00DF6621" w:rsidRDefault="00DF6621">
            <w:r>
              <w:t>Id</w:t>
            </w:r>
          </w:p>
        </w:tc>
        <w:tc>
          <w:tcPr>
            <w:tcW w:w="1107" w:type="dxa"/>
          </w:tcPr>
          <w:p w14:paraId="33EF5EFE" w14:textId="4C822758" w:rsidR="00DF6621" w:rsidRDefault="00DF6621">
            <w:r>
              <w:t>Customer name</w:t>
            </w:r>
          </w:p>
        </w:tc>
        <w:tc>
          <w:tcPr>
            <w:tcW w:w="932" w:type="dxa"/>
          </w:tcPr>
          <w:p w14:paraId="011BF4FE" w14:textId="2B40A166" w:rsidR="00DF6621" w:rsidRDefault="00DF6621">
            <w:r>
              <w:t>Phone</w:t>
            </w:r>
          </w:p>
        </w:tc>
        <w:tc>
          <w:tcPr>
            <w:tcW w:w="921" w:type="dxa"/>
          </w:tcPr>
          <w:p w14:paraId="28926906" w14:textId="06F3EA8F" w:rsidR="00DF6621" w:rsidRDefault="00DF6621">
            <w:r>
              <w:t xml:space="preserve">Email </w:t>
            </w:r>
          </w:p>
        </w:tc>
        <w:tc>
          <w:tcPr>
            <w:tcW w:w="940" w:type="dxa"/>
          </w:tcPr>
          <w:p w14:paraId="13D3E03A" w14:textId="788FA23C" w:rsidR="00DF6621" w:rsidRDefault="00DF6621">
            <w:r>
              <w:t>Address</w:t>
            </w:r>
          </w:p>
        </w:tc>
        <w:tc>
          <w:tcPr>
            <w:tcW w:w="890" w:type="dxa"/>
          </w:tcPr>
          <w:p w14:paraId="424DD644" w14:textId="10A79590" w:rsidR="00DF6621" w:rsidRDefault="00DF6621">
            <w:r>
              <w:t>Zip</w:t>
            </w:r>
          </w:p>
        </w:tc>
        <w:tc>
          <w:tcPr>
            <w:tcW w:w="926" w:type="dxa"/>
          </w:tcPr>
          <w:p w14:paraId="3F21D1F2" w14:textId="7B544761" w:rsidR="00DF6621" w:rsidRDefault="00DF6621">
            <w:r>
              <w:t>Order id</w:t>
            </w:r>
          </w:p>
        </w:tc>
        <w:tc>
          <w:tcPr>
            <w:tcW w:w="926" w:type="dxa"/>
          </w:tcPr>
          <w:p w14:paraId="0F800DFA" w14:textId="03DF470E" w:rsidR="00DF6621" w:rsidRDefault="00DF6621">
            <w:r>
              <w:t>Order detail</w:t>
            </w:r>
          </w:p>
        </w:tc>
        <w:tc>
          <w:tcPr>
            <w:tcW w:w="1056" w:type="dxa"/>
          </w:tcPr>
          <w:p w14:paraId="3EA4FA39" w14:textId="4DA3CF48" w:rsidR="00DF6621" w:rsidRDefault="00DF6621">
            <w:r>
              <w:t>Shipping company</w:t>
            </w:r>
          </w:p>
        </w:tc>
        <w:tc>
          <w:tcPr>
            <w:tcW w:w="947" w:type="dxa"/>
          </w:tcPr>
          <w:p w14:paraId="5A2044B5" w14:textId="3599ED92" w:rsidR="00DF6621" w:rsidRDefault="00DF6621">
            <w:r>
              <w:t>Shipper id</w:t>
            </w:r>
          </w:p>
        </w:tc>
      </w:tr>
      <w:tr w:rsidR="00DF6621" w14:paraId="7F12C15A" w14:textId="77777777" w:rsidTr="00DF6621">
        <w:trPr>
          <w:trHeight w:val="795"/>
        </w:trPr>
        <w:tc>
          <w:tcPr>
            <w:tcW w:w="878" w:type="dxa"/>
          </w:tcPr>
          <w:p w14:paraId="39D4EA22" w14:textId="29540A83" w:rsidR="00DF6621" w:rsidRDefault="00DF6621">
            <w:r>
              <w:t>1</w:t>
            </w:r>
          </w:p>
        </w:tc>
        <w:tc>
          <w:tcPr>
            <w:tcW w:w="1107" w:type="dxa"/>
          </w:tcPr>
          <w:p w14:paraId="3826E2A8" w14:textId="18241F14" w:rsidR="00DF6621" w:rsidRDefault="00DF6621">
            <w:r>
              <w:t>a</w:t>
            </w:r>
          </w:p>
        </w:tc>
        <w:tc>
          <w:tcPr>
            <w:tcW w:w="932" w:type="dxa"/>
          </w:tcPr>
          <w:p w14:paraId="46D22BBC" w14:textId="77777777" w:rsidR="00DF6621" w:rsidRDefault="00DF6621"/>
        </w:tc>
        <w:tc>
          <w:tcPr>
            <w:tcW w:w="921" w:type="dxa"/>
          </w:tcPr>
          <w:p w14:paraId="07E4A9EF" w14:textId="77777777" w:rsidR="00DF6621" w:rsidRDefault="00DF6621"/>
        </w:tc>
        <w:tc>
          <w:tcPr>
            <w:tcW w:w="940" w:type="dxa"/>
          </w:tcPr>
          <w:p w14:paraId="6A57F91C" w14:textId="77777777" w:rsidR="00DF6621" w:rsidRDefault="00DF6621"/>
        </w:tc>
        <w:tc>
          <w:tcPr>
            <w:tcW w:w="890" w:type="dxa"/>
          </w:tcPr>
          <w:p w14:paraId="4BFC855B" w14:textId="77777777" w:rsidR="00DF6621" w:rsidRDefault="00DF6621"/>
        </w:tc>
        <w:tc>
          <w:tcPr>
            <w:tcW w:w="926" w:type="dxa"/>
          </w:tcPr>
          <w:p w14:paraId="3194DA43" w14:textId="3CC913CA" w:rsidR="00DF6621" w:rsidRDefault="00DF6621">
            <w:r>
              <w:t>1</w:t>
            </w:r>
          </w:p>
        </w:tc>
        <w:tc>
          <w:tcPr>
            <w:tcW w:w="926" w:type="dxa"/>
          </w:tcPr>
          <w:p w14:paraId="36860CE3" w14:textId="3818A336" w:rsidR="00DF6621" w:rsidRDefault="00DF6621"/>
        </w:tc>
        <w:tc>
          <w:tcPr>
            <w:tcW w:w="1056" w:type="dxa"/>
          </w:tcPr>
          <w:p w14:paraId="4FA9446B" w14:textId="77777777" w:rsidR="00DF6621" w:rsidRDefault="00DF6621"/>
        </w:tc>
        <w:tc>
          <w:tcPr>
            <w:tcW w:w="947" w:type="dxa"/>
          </w:tcPr>
          <w:p w14:paraId="2BB2A28D" w14:textId="3ACFD628" w:rsidR="00DF6621" w:rsidRDefault="00DF6621">
            <w:r>
              <w:t>100</w:t>
            </w:r>
          </w:p>
        </w:tc>
      </w:tr>
      <w:tr w:rsidR="00DF6621" w14:paraId="324BA73B" w14:textId="77777777" w:rsidTr="00DF6621">
        <w:trPr>
          <w:trHeight w:val="795"/>
        </w:trPr>
        <w:tc>
          <w:tcPr>
            <w:tcW w:w="878" w:type="dxa"/>
          </w:tcPr>
          <w:p w14:paraId="0D909A80" w14:textId="525795D8" w:rsidR="00DF6621" w:rsidRDefault="00DF6621">
            <w:r>
              <w:t>2</w:t>
            </w:r>
          </w:p>
        </w:tc>
        <w:tc>
          <w:tcPr>
            <w:tcW w:w="1107" w:type="dxa"/>
          </w:tcPr>
          <w:p w14:paraId="7F83DD43" w14:textId="051C6D18" w:rsidR="00DF6621" w:rsidRDefault="00DF6621">
            <w:r>
              <w:t>b</w:t>
            </w:r>
          </w:p>
        </w:tc>
        <w:tc>
          <w:tcPr>
            <w:tcW w:w="932" w:type="dxa"/>
          </w:tcPr>
          <w:p w14:paraId="00CC5F76" w14:textId="77777777" w:rsidR="00DF6621" w:rsidRDefault="00DF6621"/>
        </w:tc>
        <w:tc>
          <w:tcPr>
            <w:tcW w:w="921" w:type="dxa"/>
          </w:tcPr>
          <w:p w14:paraId="3B76D8C1" w14:textId="77777777" w:rsidR="00DF6621" w:rsidRDefault="00DF6621"/>
        </w:tc>
        <w:tc>
          <w:tcPr>
            <w:tcW w:w="940" w:type="dxa"/>
          </w:tcPr>
          <w:p w14:paraId="5966485E" w14:textId="77777777" w:rsidR="00DF6621" w:rsidRDefault="00DF6621"/>
        </w:tc>
        <w:tc>
          <w:tcPr>
            <w:tcW w:w="890" w:type="dxa"/>
          </w:tcPr>
          <w:p w14:paraId="43F324CD" w14:textId="77777777" w:rsidR="00DF6621" w:rsidRDefault="00DF6621"/>
        </w:tc>
        <w:tc>
          <w:tcPr>
            <w:tcW w:w="926" w:type="dxa"/>
          </w:tcPr>
          <w:p w14:paraId="61D7A077" w14:textId="2E91DB3B" w:rsidR="00DF6621" w:rsidRDefault="00DF6621">
            <w:r>
              <w:t>2</w:t>
            </w:r>
          </w:p>
        </w:tc>
        <w:tc>
          <w:tcPr>
            <w:tcW w:w="926" w:type="dxa"/>
          </w:tcPr>
          <w:p w14:paraId="2833E6D3" w14:textId="77777777" w:rsidR="00DF6621" w:rsidRDefault="00DF6621"/>
        </w:tc>
        <w:tc>
          <w:tcPr>
            <w:tcW w:w="1056" w:type="dxa"/>
          </w:tcPr>
          <w:p w14:paraId="6A2AEE36" w14:textId="77777777" w:rsidR="00DF6621" w:rsidRDefault="00DF6621"/>
        </w:tc>
        <w:tc>
          <w:tcPr>
            <w:tcW w:w="947" w:type="dxa"/>
          </w:tcPr>
          <w:p w14:paraId="0C018B5A" w14:textId="43A61A9C" w:rsidR="00DF6621" w:rsidRDefault="00DF6621">
            <w:r>
              <w:t>900</w:t>
            </w:r>
          </w:p>
        </w:tc>
      </w:tr>
      <w:tr w:rsidR="00DF6621" w14:paraId="7E733488" w14:textId="77777777" w:rsidTr="00DF6621">
        <w:trPr>
          <w:trHeight w:val="750"/>
        </w:trPr>
        <w:tc>
          <w:tcPr>
            <w:tcW w:w="878" w:type="dxa"/>
          </w:tcPr>
          <w:p w14:paraId="1B5B4A5E" w14:textId="5657A671" w:rsidR="00DF6621" w:rsidRDefault="00DF6621">
            <w:r>
              <w:t>3</w:t>
            </w:r>
          </w:p>
        </w:tc>
        <w:tc>
          <w:tcPr>
            <w:tcW w:w="1107" w:type="dxa"/>
          </w:tcPr>
          <w:p w14:paraId="1840BA03" w14:textId="7B9919BC" w:rsidR="00DF6621" w:rsidRDefault="00DF6621">
            <w:r>
              <w:t>c</w:t>
            </w:r>
          </w:p>
        </w:tc>
        <w:tc>
          <w:tcPr>
            <w:tcW w:w="932" w:type="dxa"/>
          </w:tcPr>
          <w:p w14:paraId="062CD1F8" w14:textId="77777777" w:rsidR="00DF6621" w:rsidRDefault="00DF6621"/>
        </w:tc>
        <w:tc>
          <w:tcPr>
            <w:tcW w:w="921" w:type="dxa"/>
          </w:tcPr>
          <w:p w14:paraId="007FD883" w14:textId="77777777" w:rsidR="00DF6621" w:rsidRDefault="00DF6621"/>
        </w:tc>
        <w:tc>
          <w:tcPr>
            <w:tcW w:w="940" w:type="dxa"/>
          </w:tcPr>
          <w:p w14:paraId="43A1BCA8" w14:textId="77777777" w:rsidR="00DF6621" w:rsidRDefault="00DF6621"/>
        </w:tc>
        <w:tc>
          <w:tcPr>
            <w:tcW w:w="890" w:type="dxa"/>
          </w:tcPr>
          <w:p w14:paraId="2ECF532C" w14:textId="77777777" w:rsidR="00DF6621" w:rsidRDefault="00DF6621"/>
        </w:tc>
        <w:tc>
          <w:tcPr>
            <w:tcW w:w="926" w:type="dxa"/>
          </w:tcPr>
          <w:p w14:paraId="62B691A1" w14:textId="3B7D3596" w:rsidR="00DF6621" w:rsidRDefault="00DF6621">
            <w:r>
              <w:t>3</w:t>
            </w:r>
          </w:p>
        </w:tc>
        <w:tc>
          <w:tcPr>
            <w:tcW w:w="926" w:type="dxa"/>
          </w:tcPr>
          <w:p w14:paraId="10FDB4BE" w14:textId="77777777" w:rsidR="00DF6621" w:rsidRDefault="00DF6621"/>
        </w:tc>
        <w:tc>
          <w:tcPr>
            <w:tcW w:w="1056" w:type="dxa"/>
          </w:tcPr>
          <w:p w14:paraId="700B9C09" w14:textId="77777777" w:rsidR="00DF6621" w:rsidRDefault="00DF6621"/>
        </w:tc>
        <w:tc>
          <w:tcPr>
            <w:tcW w:w="947" w:type="dxa"/>
          </w:tcPr>
          <w:p w14:paraId="086DFC42" w14:textId="79E80A61" w:rsidR="00DF6621" w:rsidRDefault="00DF6621">
            <w:r>
              <w:t>500</w:t>
            </w:r>
          </w:p>
        </w:tc>
      </w:tr>
      <w:tr w:rsidR="00DF6621" w14:paraId="6984BE4B" w14:textId="77777777" w:rsidTr="00DF6621">
        <w:trPr>
          <w:trHeight w:val="795"/>
        </w:trPr>
        <w:tc>
          <w:tcPr>
            <w:tcW w:w="878" w:type="dxa"/>
          </w:tcPr>
          <w:p w14:paraId="24B34D54" w14:textId="55E31530" w:rsidR="00DF6621" w:rsidRDefault="00DF6621">
            <w:r>
              <w:t>4</w:t>
            </w:r>
          </w:p>
        </w:tc>
        <w:tc>
          <w:tcPr>
            <w:tcW w:w="1107" w:type="dxa"/>
          </w:tcPr>
          <w:p w14:paraId="0DAA562D" w14:textId="03B0A649" w:rsidR="00DF6621" w:rsidRDefault="00DF6621">
            <w:r>
              <w:t>d</w:t>
            </w:r>
          </w:p>
        </w:tc>
        <w:tc>
          <w:tcPr>
            <w:tcW w:w="932" w:type="dxa"/>
          </w:tcPr>
          <w:p w14:paraId="5AB8BAD6" w14:textId="77777777" w:rsidR="00DF6621" w:rsidRDefault="00DF6621"/>
        </w:tc>
        <w:tc>
          <w:tcPr>
            <w:tcW w:w="921" w:type="dxa"/>
          </w:tcPr>
          <w:p w14:paraId="7BE4904F" w14:textId="77777777" w:rsidR="00DF6621" w:rsidRDefault="00DF6621"/>
        </w:tc>
        <w:tc>
          <w:tcPr>
            <w:tcW w:w="940" w:type="dxa"/>
          </w:tcPr>
          <w:p w14:paraId="0A812E79" w14:textId="77777777" w:rsidR="00DF6621" w:rsidRDefault="00DF6621"/>
        </w:tc>
        <w:tc>
          <w:tcPr>
            <w:tcW w:w="890" w:type="dxa"/>
          </w:tcPr>
          <w:p w14:paraId="18E09088" w14:textId="77777777" w:rsidR="00DF6621" w:rsidRDefault="00DF6621"/>
        </w:tc>
        <w:tc>
          <w:tcPr>
            <w:tcW w:w="926" w:type="dxa"/>
          </w:tcPr>
          <w:p w14:paraId="7A156A33" w14:textId="20B4245E" w:rsidR="00DF6621" w:rsidRDefault="00DF6621">
            <w:r>
              <w:t>10</w:t>
            </w:r>
          </w:p>
        </w:tc>
        <w:tc>
          <w:tcPr>
            <w:tcW w:w="926" w:type="dxa"/>
          </w:tcPr>
          <w:p w14:paraId="22981A98" w14:textId="77777777" w:rsidR="00DF6621" w:rsidRDefault="00DF6621"/>
        </w:tc>
        <w:tc>
          <w:tcPr>
            <w:tcW w:w="1056" w:type="dxa"/>
          </w:tcPr>
          <w:p w14:paraId="4040FAA2" w14:textId="77777777" w:rsidR="00DF6621" w:rsidRDefault="00DF6621"/>
        </w:tc>
        <w:tc>
          <w:tcPr>
            <w:tcW w:w="947" w:type="dxa"/>
          </w:tcPr>
          <w:p w14:paraId="17DBE249" w14:textId="05BCAE39" w:rsidR="00DF6621" w:rsidRDefault="00DF6621">
            <w:r>
              <w:t>900</w:t>
            </w:r>
          </w:p>
        </w:tc>
      </w:tr>
      <w:tr w:rsidR="00DF6621" w14:paraId="75BE5B0C" w14:textId="77777777" w:rsidTr="00DF6621">
        <w:trPr>
          <w:trHeight w:val="750"/>
        </w:trPr>
        <w:tc>
          <w:tcPr>
            <w:tcW w:w="878" w:type="dxa"/>
          </w:tcPr>
          <w:p w14:paraId="248530CB" w14:textId="32747EF9" w:rsidR="00DF6621" w:rsidRDefault="00DF6621">
            <w:r>
              <w:t>1</w:t>
            </w:r>
          </w:p>
        </w:tc>
        <w:tc>
          <w:tcPr>
            <w:tcW w:w="1107" w:type="dxa"/>
          </w:tcPr>
          <w:p w14:paraId="24ADA4A7" w14:textId="3A37EE20" w:rsidR="00DF6621" w:rsidRDefault="00DF6621">
            <w:r>
              <w:t>a</w:t>
            </w:r>
          </w:p>
        </w:tc>
        <w:tc>
          <w:tcPr>
            <w:tcW w:w="932" w:type="dxa"/>
          </w:tcPr>
          <w:p w14:paraId="34926A65" w14:textId="77777777" w:rsidR="00DF6621" w:rsidRDefault="00DF6621"/>
        </w:tc>
        <w:tc>
          <w:tcPr>
            <w:tcW w:w="921" w:type="dxa"/>
          </w:tcPr>
          <w:p w14:paraId="7008625B" w14:textId="77777777" w:rsidR="00DF6621" w:rsidRDefault="00DF6621"/>
        </w:tc>
        <w:tc>
          <w:tcPr>
            <w:tcW w:w="940" w:type="dxa"/>
          </w:tcPr>
          <w:p w14:paraId="0CB229B5" w14:textId="77777777" w:rsidR="00DF6621" w:rsidRDefault="00DF6621"/>
        </w:tc>
        <w:tc>
          <w:tcPr>
            <w:tcW w:w="890" w:type="dxa"/>
          </w:tcPr>
          <w:p w14:paraId="29F6C6EB" w14:textId="77777777" w:rsidR="00DF6621" w:rsidRDefault="00DF6621"/>
        </w:tc>
        <w:tc>
          <w:tcPr>
            <w:tcW w:w="926" w:type="dxa"/>
          </w:tcPr>
          <w:p w14:paraId="7B39E7C1" w14:textId="1EE255B8" w:rsidR="00DF6621" w:rsidRDefault="00DF6621">
            <w:r>
              <w:t>45</w:t>
            </w:r>
          </w:p>
        </w:tc>
        <w:tc>
          <w:tcPr>
            <w:tcW w:w="926" w:type="dxa"/>
          </w:tcPr>
          <w:p w14:paraId="777CD4C4" w14:textId="77777777" w:rsidR="00DF6621" w:rsidRDefault="00DF6621"/>
        </w:tc>
        <w:tc>
          <w:tcPr>
            <w:tcW w:w="1056" w:type="dxa"/>
          </w:tcPr>
          <w:p w14:paraId="0AFB5493" w14:textId="77777777" w:rsidR="00DF6621" w:rsidRDefault="00DF6621"/>
        </w:tc>
        <w:tc>
          <w:tcPr>
            <w:tcW w:w="947" w:type="dxa"/>
          </w:tcPr>
          <w:p w14:paraId="66E83822" w14:textId="43AFA73A" w:rsidR="00DF6621" w:rsidRDefault="00DF6621">
            <w:r>
              <w:t>500</w:t>
            </w:r>
          </w:p>
        </w:tc>
      </w:tr>
      <w:tr w:rsidR="00DF6621" w14:paraId="6A746C11" w14:textId="77777777" w:rsidTr="00DF6621">
        <w:trPr>
          <w:trHeight w:val="795"/>
        </w:trPr>
        <w:tc>
          <w:tcPr>
            <w:tcW w:w="878" w:type="dxa"/>
          </w:tcPr>
          <w:p w14:paraId="22B7CE60" w14:textId="44AF3AEE" w:rsidR="00DF6621" w:rsidRDefault="00DF6621">
            <w:r>
              <w:t>3</w:t>
            </w:r>
          </w:p>
        </w:tc>
        <w:tc>
          <w:tcPr>
            <w:tcW w:w="1107" w:type="dxa"/>
          </w:tcPr>
          <w:p w14:paraId="00750BD3" w14:textId="117494A8" w:rsidR="00DF6621" w:rsidRDefault="00DF6621">
            <w:r>
              <w:t>c</w:t>
            </w:r>
          </w:p>
        </w:tc>
        <w:tc>
          <w:tcPr>
            <w:tcW w:w="932" w:type="dxa"/>
          </w:tcPr>
          <w:p w14:paraId="2553540D" w14:textId="77777777" w:rsidR="00DF6621" w:rsidRDefault="00DF6621"/>
        </w:tc>
        <w:tc>
          <w:tcPr>
            <w:tcW w:w="921" w:type="dxa"/>
          </w:tcPr>
          <w:p w14:paraId="08CC4B9F" w14:textId="77777777" w:rsidR="00DF6621" w:rsidRDefault="00DF6621"/>
        </w:tc>
        <w:tc>
          <w:tcPr>
            <w:tcW w:w="940" w:type="dxa"/>
          </w:tcPr>
          <w:p w14:paraId="207DCA06" w14:textId="77777777" w:rsidR="00DF6621" w:rsidRDefault="00DF6621"/>
        </w:tc>
        <w:tc>
          <w:tcPr>
            <w:tcW w:w="890" w:type="dxa"/>
          </w:tcPr>
          <w:p w14:paraId="14BC0D4E" w14:textId="77777777" w:rsidR="00DF6621" w:rsidRDefault="00DF6621"/>
        </w:tc>
        <w:tc>
          <w:tcPr>
            <w:tcW w:w="926" w:type="dxa"/>
          </w:tcPr>
          <w:p w14:paraId="0D571F40" w14:textId="47BB4EBC" w:rsidR="00DF6621" w:rsidRDefault="00DF6621">
            <w:r>
              <w:t>50</w:t>
            </w:r>
          </w:p>
        </w:tc>
        <w:tc>
          <w:tcPr>
            <w:tcW w:w="926" w:type="dxa"/>
          </w:tcPr>
          <w:p w14:paraId="62569508" w14:textId="77777777" w:rsidR="00DF6621" w:rsidRDefault="00DF6621"/>
        </w:tc>
        <w:tc>
          <w:tcPr>
            <w:tcW w:w="1056" w:type="dxa"/>
          </w:tcPr>
          <w:p w14:paraId="2EA02DA2" w14:textId="77777777" w:rsidR="00DF6621" w:rsidRDefault="00DF6621"/>
        </w:tc>
        <w:tc>
          <w:tcPr>
            <w:tcW w:w="947" w:type="dxa"/>
          </w:tcPr>
          <w:p w14:paraId="52037A37" w14:textId="2137E66D" w:rsidR="00DF6621" w:rsidRDefault="00DF6621">
            <w:r>
              <w:t>800</w:t>
            </w:r>
          </w:p>
        </w:tc>
      </w:tr>
      <w:tr w:rsidR="00DF6621" w14:paraId="61869C38" w14:textId="77777777" w:rsidTr="00DF6621">
        <w:trPr>
          <w:trHeight w:val="750"/>
        </w:trPr>
        <w:tc>
          <w:tcPr>
            <w:tcW w:w="878" w:type="dxa"/>
          </w:tcPr>
          <w:p w14:paraId="0F62AB16" w14:textId="77777777" w:rsidR="00DF6621" w:rsidRDefault="00DF6621"/>
        </w:tc>
        <w:tc>
          <w:tcPr>
            <w:tcW w:w="1107" w:type="dxa"/>
          </w:tcPr>
          <w:p w14:paraId="574A157A" w14:textId="77777777" w:rsidR="00DF6621" w:rsidRDefault="00DF6621"/>
        </w:tc>
        <w:tc>
          <w:tcPr>
            <w:tcW w:w="932" w:type="dxa"/>
          </w:tcPr>
          <w:p w14:paraId="5026C2C9" w14:textId="77777777" w:rsidR="00DF6621" w:rsidRDefault="00DF6621"/>
        </w:tc>
        <w:tc>
          <w:tcPr>
            <w:tcW w:w="921" w:type="dxa"/>
          </w:tcPr>
          <w:p w14:paraId="7A0B6E36" w14:textId="77777777" w:rsidR="00DF6621" w:rsidRDefault="00DF6621"/>
        </w:tc>
        <w:tc>
          <w:tcPr>
            <w:tcW w:w="940" w:type="dxa"/>
          </w:tcPr>
          <w:p w14:paraId="238FFB9D" w14:textId="77777777" w:rsidR="00DF6621" w:rsidRDefault="00DF6621"/>
        </w:tc>
        <w:tc>
          <w:tcPr>
            <w:tcW w:w="890" w:type="dxa"/>
          </w:tcPr>
          <w:p w14:paraId="65B48263" w14:textId="77777777" w:rsidR="00DF6621" w:rsidRDefault="00DF6621"/>
        </w:tc>
        <w:tc>
          <w:tcPr>
            <w:tcW w:w="926" w:type="dxa"/>
          </w:tcPr>
          <w:p w14:paraId="58FAED53" w14:textId="77777777" w:rsidR="00DF6621" w:rsidRDefault="00DF6621"/>
        </w:tc>
        <w:tc>
          <w:tcPr>
            <w:tcW w:w="926" w:type="dxa"/>
          </w:tcPr>
          <w:p w14:paraId="2D6F6F6E" w14:textId="77777777" w:rsidR="00DF6621" w:rsidRDefault="00DF6621"/>
        </w:tc>
        <w:tc>
          <w:tcPr>
            <w:tcW w:w="1056" w:type="dxa"/>
          </w:tcPr>
          <w:p w14:paraId="2712A67B" w14:textId="77777777" w:rsidR="00DF6621" w:rsidRDefault="00DF6621"/>
        </w:tc>
        <w:tc>
          <w:tcPr>
            <w:tcW w:w="947" w:type="dxa"/>
          </w:tcPr>
          <w:p w14:paraId="11897628" w14:textId="77777777" w:rsidR="00DF6621" w:rsidRDefault="00DF6621"/>
        </w:tc>
      </w:tr>
    </w:tbl>
    <w:p w14:paraId="48E95067" w14:textId="205A23C3" w:rsidR="00E17168" w:rsidRDefault="00E17168"/>
    <w:p w14:paraId="3D1AB97F" w14:textId="454B05D1" w:rsidR="00DF6621" w:rsidRDefault="00DF6621"/>
    <w:p w14:paraId="6A2B041B" w14:textId="0F497034" w:rsidR="00DF6621" w:rsidRDefault="00DF6621"/>
    <w:p w14:paraId="0F62400D" w14:textId="473FFF4D" w:rsidR="00DF6621" w:rsidRDefault="00DF6621"/>
    <w:p w14:paraId="7D31F8DF" w14:textId="0125834B" w:rsidR="00DF6621" w:rsidRDefault="00DF6621"/>
    <w:p w14:paraId="172A8687" w14:textId="557797F3" w:rsidR="00DF6621" w:rsidRDefault="00DF6621"/>
    <w:p w14:paraId="680D1F60" w14:textId="5A79A327" w:rsidR="00DF6621" w:rsidRDefault="00DF6621"/>
    <w:p w14:paraId="077503FC" w14:textId="2F2694D8" w:rsidR="00DF6621" w:rsidRDefault="00DF6621"/>
    <w:p w14:paraId="7628E214" w14:textId="197621A3" w:rsidR="00DF6621" w:rsidRDefault="00DF6621"/>
    <w:p w14:paraId="63F5342B" w14:textId="50DF3A2D" w:rsidR="00DF6621" w:rsidRDefault="00DF6621"/>
    <w:p w14:paraId="1EC7A10C" w14:textId="6B7A14E3" w:rsidR="00DF6621" w:rsidRDefault="00DF6621"/>
    <w:p w14:paraId="458025E7" w14:textId="603AD5E0" w:rsidR="00DF6621" w:rsidRDefault="00DF6621"/>
    <w:p w14:paraId="4C2BCCBD" w14:textId="1C0CC699" w:rsidR="00DF6621" w:rsidRDefault="00DF6621"/>
    <w:p w14:paraId="312BABD5" w14:textId="74B47DED" w:rsidR="006C390B" w:rsidRDefault="006C390B">
      <w:r>
        <w:lastRenderedPageBreak/>
        <w:t>Customer informa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DF6621" w14:paraId="698982C9" w14:textId="77777777" w:rsidTr="00DF6621">
        <w:tc>
          <w:tcPr>
            <w:tcW w:w="1558" w:type="dxa"/>
          </w:tcPr>
          <w:p w14:paraId="3419FAF9" w14:textId="2A3F8752" w:rsidR="00DF6621" w:rsidRDefault="006C390B">
            <w:proofErr w:type="spellStart"/>
            <w:r>
              <w:t>Customerid</w:t>
            </w:r>
            <w:proofErr w:type="spellEnd"/>
          </w:p>
        </w:tc>
        <w:tc>
          <w:tcPr>
            <w:tcW w:w="1558" w:type="dxa"/>
          </w:tcPr>
          <w:p w14:paraId="63BE025D" w14:textId="04F88956" w:rsidR="00DF6621" w:rsidRDefault="006C390B">
            <w:r>
              <w:t>Customer name</w:t>
            </w:r>
          </w:p>
        </w:tc>
        <w:tc>
          <w:tcPr>
            <w:tcW w:w="1558" w:type="dxa"/>
          </w:tcPr>
          <w:p w14:paraId="0B6D96CF" w14:textId="107901DB" w:rsidR="00DF6621" w:rsidRDefault="006C390B">
            <w:r>
              <w:t>phone</w:t>
            </w:r>
          </w:p>
        </w:tc>
        <w:tc>
          <w:tcPr>
            <w:tcW w:w="1558" w:type="dxa"/>
          </w:tcPr>
          <w:p w14:paraId="063F41B1" w14:textId="52218ABE" w:rsidR="00DF6621" w:rsidRDefault="006C390B">
            <w:r>
              <w:t>email</w:t>
            </w:r>
          </w:p>
        </w:tc>
        <w:tc>
          <w:tcPr>
            <w:tcW w:w="1559" w:type="dxa"/>
          </w:tcPr>
          <w:p w14:paraId="43C7E982" w14:textId="3BCCC0E5" w:rsidR="00DF6621" w:rsidRDefault="006C390B">
            <w:r>
              <w:t>address</w:t>
            </w:r>
          </w:p>
        </w:tc>
        <w:tc>
          <w:tcPr>
            <w:tcW w:w="1559" w:type="dxa"/>
          </w:tcPr>
          <w:p w14:paraId="675601A2" w14:textId="137BF995" w:rsidR="00DF6621" w:rsidRDefault="006C390B">
            <w:r>
              <w:t>zip</w:t>
            </w:r>
          </w:p>
        </w:tc>
      </w:tr>
      <w:tr w:rsidR="00DF6621" w14:paraId="11AB0AB3" w14:textId="77777777" w:rsidTr="00DF6621">
        <w:tc>
          <w:tcPr>
            <w:tcW w:w="1558" w:type="dxa"/>
          </w:tcPr>
          <w:p w14:paraId="5B6B382D" w14:textId="16229110" w:rsidR="00DF6621" w:rsidRDefault="006C390B">
            <w:r>
              <w:t>1</w:t>
            </w:r>
          </w:p>
        </w:tc>
        <w:tc>
          <w:tcPr>
            <w:tcW w:w="1558" w:type="dxa"/>
          </w:tcPr>
          <w:p w14:paraId="3B570A6A" w14:textId="4723D4AD" w:rsidR="00DF6621" w:rsidRDefault="006C390B">
            <w:r>
              <w:t>a</w:t>
            </w:r>
          </w:p>
        </w:tc>
        <w:tc>
          <w:tcPr>
            <w:tcW w:w="1558" w:type="dxa"/>
          </w:tcPr>
          <w:p w14:paraId="153745D9" w14:textId="77777777" w:rsidR="00DF6621" w:rsidRDefault="00DF6621"/>
        </w:tc>
        <w:tc>
          <w:tcPr>
            <w:tcW w:w="1558" w:type="dxa"/>
          </w:tcPr>
          <w:p w14:paraId="047F584C" w14:textId="77777777" w:rsidR="00DF6621" w:rsidRDefault="00DF6621"/>
        </w:tc>
        <w:tc>
          <w:tcPr>
            <w:tcW w:w="1559" w:type="dxa"/>
          </w:tcPr>
          <w:p w14:paraId="246B1382" w14:textId="77777777" w:rsidR="00DF6621" w:rsidRDefault="00DF6621"/>
        </w:tc>
        <w:tc>
          <w:tcPr>
            <w:tcW w:w="1559" w:type="dxa"/>
          </w:tcPr>
          <w:p w14:paraId="3AD82909" w14:textId="77777777" w:rsidR="00DF6621" w:rsidRDefault="00DF6621"/>
        </w:tc>
      </w:tr>
      <w:tr w:rsidR="00DF6621" w14:paraId="2AC032AC" w14:textId="77777777" w:rsidTr="00DF6621">
        <w:tc>
          <w:tcPr>
            <w:tcW w:w="1558" w:type="dxa"/>
          </w:tcPr>
          <w:p w14:paraId="69C632FE" w14:textId="44A2BDB9" w:rsidR="00DF6621" w:rsidRDefault="006C390B">
            <w:r>
              <w:t>2</w:t>
            </w:r>
          </w:p>
        </w:tc>
        <w:tc>
          <w:tcPr>
            <w:tcW w:w="1558" w:type="dxa"/>
          </w:tcPr>
          <w:p w14:paraId="739F1C6D" w14:textId="325549FC" w:rsidR="00DF6621" w:rsidRDefault="006C390B">
            <w:r>
              <w:t>b</w:t>
            </w:r>
          </w:p>
        </w:tc>
        <w:tc>
          <w:tcPr>
            <w:tcW w:w="1558" w:type="dxa"/>
          </w:tcPr>
          <w:p w14:paraId="3A127FDA" w14:textId="77777777" w:rsidR="00DF6621" w:rsidRDefault="00DF6621"/>
        </w:tc>
        <w:tc>
          <w:tcPr>
            <w:tcW w:w="1558" w:type="dxa"/>
          </w:tcPr>
          <w:p w14:paraId="72BFAA94" w14:textId="77777777" w:rsidR="00DF6621" w:rsidRDefault="00DF6621"/>
        </w:tc>
        <w:tc>
          <w:tcPr>
            <w:tcW w:w="1559" w:type="dxa"/>
          </w:tcPr>
          <w:p w14:paraId="3DFFEE8B" w14:textId="77777777" w:rsidR="00DF6621" w:rsidRDefault="00DF6621"/>
        </w:tc>
        <w:tc>
          <w:tcPr>
            <w:tcW w:w="1559" w:type="dxa"/>
          </w:tcPr>
          <w:p w14:paraId="1E6F313A" w14:textId="77777777" w:rsidR="00DF6621" w:rsidRDefault="00DF6621"/>
        </w:tc>
      </w:tr>
      <w:tr w:rsidR="00DF6621" w14:paraId="4635E3F1" w14:textId="77777777" w:rsidTr="00DF6621">
        <w:tc>
          <w:tcPr>
            <w:tcW w:w="1558" w:type="dxa"/>
          </w:tcPr>
          <w:p w14:paraId="2A64B798" w14:textId="0D0411FB" w:rsidR="00DF6621" w:rsidRDefault="006C390B">
            <w:r>
              <w:t>3</w:t>
            </w:r>
          </w:p>
        </w:tc>
        <w:tc>
          <w:tcPr>
            <w:tcW w:w="1558" w:type="dxa"/>
          </w:tcPr>
          <w:p w14:paraId="74E40427" w14:textId="237229F3" w:rsidR="00DF6621" w:rsidRDefault="006C390B">
            <w:r>
              <w:t>c</w:t>
            </w:r>
          </w:p>
        </w:tc>
        <w:tc>
          <w:tcPr>
            <w:tcW w:w="1558" w:type="dxa"/>
          </w:tcPr>
          <w:p w14:paraId="6A804660" w14:textId="77777777" w:rsidR="00DF6621" w:rsidRDefault="00DF6621"/>
        </w:tc>
        <w:tc>
          <w:tcPr>
            <w:tcW w:w="1558" w:type="dxa"/>
          </w:tcPr>
          <w:p w14:paraId="5618B49B" w14:textId="77777777" w:rsidR="00DF6621" w:rsidRDefault="00DF6621"/>
        </w:tc>
        <w:tc>
          <w:tcPr>
            <w:tcW w:w="1559" w:type="dxa"/>
          </w:tcPr>
          <w:p w14:paraId="0CD56F16" w14:textId="77777777" w:rsidR="00DF6621" w:rsidRDefault="00DF6621"/>
        </w:tc>
        <w:tc>
          <w:tcPr>
            <w:tcW w:w="1559" w:type="dxa"/>
          </w:tcPr>
          <w:p w14:paraId="73134B1F" w14:textId="77777777" w:rsidR="00DF6621" w:rsidRDefault="00DF6621"/>
        </w:tc>
      </w:tr>
      <w:tr w:rsidR="00DF6621" w14:paraId="7AEEE9DA" w14:textId="77777777" w:rsidTr="00DF6621">
        <w:tc>
          <w:tcPr>
            <w:tcW w:w="1558" w:type="dxa"/>
          </w:tcPr>
          <w:p w14:paraId="1C765BCF" w14:textId="04D7B875" w:rsidR="00DF6621" w:rsidRDefault="006C390B">
            <w:r>
              <w:t>4</w:t>
            </w:r>
          </w:p>
        </w:tc>
        <w:tc>
          <w:tcPr>
            <w:tcW w:w="1558" w:type="dxa"/>
          </w:tcPr>
          <w:p w14:paraId="03ACE414" w14:textId="7DA8F014" w:rsidR="00DF6621" w:rsidRDefault="006C390B">
            <w:r>
              <w:t>d</w:t>
            </w:r>
          </w:p>
        </w:tc>
        <w:tc>
          <w:tcPr>
            <w:tcW w:w="1558" w:type="dxa"/>
          </w:tcPr>
          <w:p w14:paraId="1AB67882" w14:textId="77777777" w:rsidR="00DF6621" w:rsidRDefault="00DF6621"/>
        </w:tc>
        <w:tc>
          <w:tcPr>
            <w:tcW w:w="1558" w:type="dxa"/>
          </w:tcPr>
          <w:p w14:paraId="6539D144" w14:textId="77777777" w:rsidR="00DF6621" w:rsidRDefault="00DF6621"/>
        </w:tc>
        <w:tc>
          <w:tcPr>
            <w:tcW w:w="1559" w:type="dxa"/>
          </w:tcPr>
          <w:p w14:paraId="761E06D3" w14:textId="77777777" w:rsidR="00DF6621" w:rsidRDefault="00DF6621"/>
        </w:tc>
        <w:tc>
          <w:tcPr>
            <w:tcW w:w="1559" w:type="dxa"/>
          </w:tcPr>
          <w:p w14:paraId="78F8C6C8" w14:textId="77777777" w:rsidR="00DF6621" w:rsidRDefault="00DF6621"/>
        </w:tc>
      </w:tr>
      <w:tr w:rsidR="00DF6621" w14:paraId="38CA5E2D" w14:textId="77777777" w:rsidTr="00DF6621">
        <w:tc>
          <w:tcPr>
            <w:tcW w:w="1558" w:type="dxa"/>
          </w:tcPr>
          <w:p w14:paraId="3A8E527F" w14:textId="77777777" w:rsidR="00DF6621" w:rsidRDefault="00DF6621"/>
        </w:tc>
        <w:tc>
          <w:tcPr>
            <w:tcW w:w="1558" w:type="dxa"/>
          </w:tcPr>
          <w:p w14:paraId="00FFA72F" w14:textId="77777777" w:rsidR="00DF6621" w:rsidRDefault="00DF6621"/>
        </w:tc>
        <w:tc>
          <w:tcPr>
            <w:tcW w:w="1558" w:type="dxa"/>
          </w:tcPr>
          <w:p w14:paraId="6ABD6FC4" w14:textId="77777777" w:rsidR="00DF6621" w:rsidRDefault="00DF6621"/>
        </w:tc>
        <w:tc>
          <w:tcPr>
            <w:tcW w:w="1558" w:type="dxa"/>
          </w:tcPr>
          <w:p w14:paraId="0075AD2A" w14:textId="77777777" w:rsidR="00DF6621" w:rsidRDefault="00DF6621"/>
        </w:tc>
        <w:tc>
          <w:tcPr>
            <w:tcW w:w="1559" w:type="dxa"/>
          </w:tcPr>
          <w:p w14:paraId="3D80E5F8" w14:textId="77777777" w:rsidR="00DF6621" w:rsidRDefault="00DF6621"/>
        </w:tc>
        <w:tc>
          <w:tcPr>
            <w:tcW w:w="1559" w:type="dxa"/>
          </w:tcPr>
          <w:p w14:paraId="15034067" w14:textId="77777777" w:rsidR="00DF6621" w:rsidRDefault="00DF6621"/>
        </w:tc>
      </w:tr>
      <w:tr w:rsidR="00DF6621" w14:paraId="0F462122" w14:textId="77777777" w:rsidTr="00DF6621">
        <w:tc>
          <w:tcPr>
            <w:tcW w:w="1558" w:type="dxa"/>
          </w:tcPr>
          <w:p w14:paraId="468BA503" w14:textId="77777777" w:rsidR="00DF6621" w:rsidRDefault="00DF6621"/>
        </w:tc>
        <w:tc>
          <w:tcPr>
            <w:tcW w:w="1558" w:type="dxa"/>
          </w:tcPr>
          <w:p w14:paraId="7646348F" w14:textId="77777777" w:rsidR="00DF6621" w:rsidRDefault="00DF6621"/>
        </w:tc>
        <w:tc>
          <w:tcPr>
            <w:tcW w:w="1558" w:type="dxa"/>
          </w:tcPr>
          <w:p w14:paraId="7E5B554C" w14:textId="77777777" w:rsidR="00DF6621" w:rsidRDefault="00DF6621"/>
        </w:tc>
        <w:tc>
          <w:tcPr>
            <w:tcW w:w="1558" w:type="dxa"/>
          </w:tcPr>
          <w:p w14:paraId="10E42E7C" w14:textId="77777777" w:rsidR="00DF6621" w:rsidRDefault="00DF6621"/>
        </w:tc>
        <w:tc>
          <w:tcPr>
            <w:tcW w:w="1559" w:type="dxa"/>
          </w:tcPr>
          <w:p w14:paraId="1CD817DA" w14:textId="77777777" w:rsidR="00DF6621" w:rsidRDefault="00DF6621"/>
        </w:tc>
        <w:tc>
          <w:tcPr>
            <w:tcW w:w="1559" w:type="dxa"/>
          </w:tcPr>
          <w:p w14:paraId="2917C0A4" w14:textId="77777777" w:rsidR="00DF6621" w:rsidRDefault="00DF6621"/>
        </w:tc>
      </w:tr>
      <w:tr w:rsidR="00DF6621" w14:paraId="052B304D" w14:textId="77777777" w:rsidTr="00DF6621">
        <w:tc>
          <w:tcPr>
            <w:tcW w:w="1558" w:type="dxa"/>
          </w:tcPr>
          <w:p w14:paraId="1071C8C1" w14:textId="77777777" w:rsidR="00DF6621" w:rsidRDefault="00DF6621"/>
        </w:tc>
        <w:tc>
          <w:tcPr>
            <w:tcW w:w="1558" w:type="dxa"/>
          </w:tcPr>
          <w:p w14:paraId="782F5ED0" w14:textId="77777777" w:rsidR="00DF6621" w:rsidRDefault="00DF6621"/>
        </w:tc>
        <w:tc>
          <w:tcPr>
            <w:tcW w:w="1558" w:type="dxa"/>
          </w:tcPr>
          <w:p w14:paraId="4C555570" w14:textId="77777777" w:rsidR="00DF6621" w:rsidRDefault="00DF6621"/>
        </w:tc>
        <w:tc>
          <w:tcPr>
            <w:tcW w:w="1558" w:type="dxa"/>
          </w:tcPr>
          <w:p w14:paraId="00BB778B" w14:textId="77777777" w:rsidR="00DF6621" w:rsidRDefault="00DF6621"/>
        </w:tc>
        <w:tc>
          <w:tcPr>
            <w:tcW w:w="1559" w:type="dxa"/>
          </w:tcPr>
          <w:p w14:paraId="32E5B868" w14:textId="77777777" w:rsidR="00DF6621" w:rsidRDefault="00DF6621"/>
        </w:tc>
        <w:tc>
          <w:tcPr>
            <w:tcW w:w="1559" w:type="dxa"/>
          </w:tcPr>
          <w:p w14:paraId="31E04E5E" w14:textId="77777777" w:rsidR="00DF6621" w:rsidRDefault="00DF6621"/>
        </w:tc>
      </w:tr>
    </w:tbl>
    <w:p w14:paraId="6DF2644A" w14:textId="549A4490" w:rsidR="00DF6621" w:rsidRDefault="00DF6621"/>
    <w:p w14:paraId="3D4536C2" w14:textId="767F1E04" w:rsidR="006C390B" w:rsidRDefault="006C390B">
      <w:r>
        <w:t>Order details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C390B" w14:paraId="116F0CD7" w14:textId="77777777" w:rsidTr="006C390B">
        <w:tc>
          <w:tcPr>
            <w:tcW w:w="1870" w:type="dxa"/>
          </w:tcPr>
          <w:p w14:paraId="28DAFB71" w14:textId="4A09478C" w:rsidR="006C390B" w:rsidRDefault="006C390B" w:rsidP="006C390B">
            <w:proofErr w:type="spellStart"/>
            <w:r>
              <w:t>orderid</w:t>
            </w:r>
            <w:proofErr w:type="spellEnd"/>
          </w:p>
        </w:tc>
        <w:tc>
          <w:tcPr>
            <w:tcW w:w="1870" w:type="dxa"/>
          </w:tcPr>
          <w:p w14:paraId="73ECD5CB" w14:textId="41A37EB9" w:rsidR="006C390B" w:rsidRDefault="006C390B" w:rsidP="006C390B">
            <w:r>
              <w:t>Order details</w:t>
            </w:r>
          </w:p>
        </w:tc>
        <w:tc>
          <w:tcPr>
            <w:tcW w:w="1870" w:type="dxa"/>
          </w:tcPr>
          <w:p w14:paraId="5FD2D257" w14:textId="779F371D" w:rsidR="006C390B" w:rsidRDefault="006C390B" w:rsidP="006C390B">
            <w:r>
              <w:t>Shipper name</w:t>
            </w:r>
          </w:p>
        </w:tc>
        <w:tc>
          <w:tcPr>
            <w:tcW w:w="1870" w:type="dxa"/>
          </w:tcPr>
          <w:p w14:paraId="35DC4EB7" w14:textId="72649D4F" w:rsidR="006C390B" w:rsidRDefault="006C390B" w:rsidP="006C390B">
            <w:r>
              <w:t>Shipper id</w:t>
            </w:r>
          </w:p>
        </w:tc>
        <w:tc>
          <w:tcPr>
            <w:tcW w:w="1870" w:type="dxa"/>
          </w:tcPr>
          <w:p w14:paraId="5FC486AA" w14:textId="4C4364AD" w:rsidR="006C390B" w:rsidRDefault="006C390B" w:rsidP="006C390B">
            <w:proofErr w:type="spellStart"/>
            <w:r>
              <w:t>Customerid</w:t>
            </w:r>
            <w:proofErr w:type="spellEnd"/>
          </w:p>
        </w:tc>
      </w:tr>
      <w:tr w:rsidR="006C390B" w14:paraId="72E8678E" w14:textId="77777777" w:rsidTr="006C390B">
        <w:tc>
          <w:tcPr>
            <w:tcW w:w="1870" w:type="dxa"/>
          </w:tcPr>
          <w:p w14:paraId="6C4C48DA" w14:textId="1FDDFF01" w:rsidR="006C390B" w:rsidRDefault="006C390B" w:rsidP="006C390B">
            <w:r>
              <w:t>1</w:t>
            </w:r>
          </w:p>
        </w:tc>
        <w:tc>
          <w:tcPr>
            <w:tcW w:w="1870" w:type="dxa"/>
          </w:tcPr>
          <w:p w14:paraId="4593CE9A" w14:textId="77777777" w:rsidR="006C390B" w:rsidRDefault="006C390B" w:rsidP="006C390B"/>
        </w:tc>
        <w:tc>
          <w:tcPr>
            <w:tcW w:w="1870" w:type="dxa"/>
          </w:tcPr>
          <w:p w14:paraId="5269CA14" w14:textId="130E8C11" w:rsidR="006C390B" w:rsidRDefault="006A1259" w:rsidP="006C390B">
            <w:proofErr w:type="spellStart"/>
            <w:r>
              <w:t>fedex</w:t>
            </w:r>
            <w:proofErr w:type="spellEnd"/>
          </w:p>
        </w:tc>
        <w:tc>
          <w:tcPr>
            <w:tcW w:w="1870" w:type="dxa"/>
          </w:tcPr>
          <w:p w14:paraId="3F7A3CD4" w14:textId="228C9F4F" w:rsidR="006C390B" w:rsidRDefault="006C390B" w:rsidP="006C390B">
            <w:r>
              <w:t>100</w:t>
            </w:r>
          </w:p>
        </w:tc>
        <w:tc>
          <w:tcPr>
            <w:tcW w:w="1870" w:type="dxa"/>
          </w:tcPr>
          <w:p w14:paraId="4F7C6981" w14:textId="507A20FB" w:rsidR="006C390B" w:rsidRDefault="006C390B" w:rsidP="006C390B">
            <w:r>
              <w:t>1</w:t>
            </w:r>
          </w:p>
        </w:tc>
      </w:tr>
      <w:tr w:rsidR="006C390B" w14:paraId="04281500" w14:textId="77777777" w:rsidTr="006C390B">
        <w:tc>
          <w:tcPr>
            <w:tcW w:w="1870" w:type="dxa"/>
          </w:tcPr>
          <w:p w14:paraId="58D9AFCA" w14:textId="07C85A4B" w:rsidR="006C390B" w:rsidRDefault="006C390B" w:rsidP="006C390B">
            <w:r>
              <w:t>2</w:t>
            </w:r>
          </w:p>
        </w:tc>
        <w:tc>
          <w:tcPr>
            <w:tcW w:w="1870" w:type="dxa"/>
          </w:tcPr>
          <w:p w14:paraId="3239C64E" w14:textId="77777777" w:rsidR="006C390B" w:rsidRDefault="006C390B" w:rsidP="006C390B"/>
        </w:tc>
        <w:tc>
          <w:tcPr>
            <w:tcW w:w="1870" w:type="dxa"/>
          </w:tcPr>
          <w:p w14:paraId="6D7963B8" w14:textId="2859F90F" w:rsidR="006C390B" w:rsidRDefault="006A1259" w:rsidP="006C390B">
            <w:r>
              <w:t>ups</w:t>
            </w:r>
          </w:p>
        </w:tc>
        <w:tc>
          <w:tcPr>
            <w:tcW w:w="1870" w:type="dxa"/>
          </w:tcPr>
          <w:p w14:paraId="64F36B53" w14:textId="2C3C9264" w:rsidR="006C390B" w:rsidRDefault="006C390B" w:rsidP="006C390B">
            <w:r>
              <w:t>900</w:t>
            </w:r>
          </w:p>
        </w:tc>
        <w:tc>
          <w:tcPr>
            <w:tcW w:w="1870" w:type="dxa"/>
          </w:tcPr>
          <w:p w14:paraId="69693521" w14:textId="785018BE" w:rsidR="006C390B" w:rsidRDefault="006C390B" w:rsidP="006C390B">
            <w:r>
              <w:t>2</w:t>
            </w:r>
          </w:p>
        </w:tc>
      </w:tr>
      <w:tr w:rsidR="006C390B" w14:paraId="202259C9" w14:textId="77777777" w:rsidTr="006C390B">
        <w:tc>
          <w:tcPr>
            <w:tcW w:w="1870" w:type="dxa"/>
          </w:tcPr>
          <w:p w14:paraId="10BA4498" w14:textId="2AC8C113" w:rsidR="006C390B" w:rsidRDefault="006C390B" w:rsidP="006C390B">
            <w:r>
              <w:t>3</w:t>
            </w:r>
          </w:p>
        </w:tc>
        <w:tc>
          <w:tcPr>
            <w:tcW w:w="1870" w:type="dxa"/>
          </w:tcPr>
          <w:p w14:paraId="54E63969" w14:textId="77777777" w:rsidR="006C390B" w:rsidRDefault="006C390B" w:rsidP="006C390B"/>
        </w:tc>
        <w:tc>
          <w:tcPr>
            <w:tcW w:w="1870" w:type="dxa"/>
          </w:tcPr>
          <w:p w14:paraId="1F3541D8" w14:textId="70EB673A" w:rsidR="006C390B" w:rsidRDefault="006A1259" w:rsidP="006C390B">
            <w:proofErr w:type="spellStart"/>
            <w:r>
              <w:t>usps</w:t>
            </w:r>
            <w:proofErr w:type="spellEnd"/>
          </w:p>
        </w:tc>
        <w:tc>
          <w:tcPr>
            <w:tcW w:w="1870" w:type="dxa"/>
          </w:tcPr>
          <w:p w14:paraId="592BC6FF" w14:textId="72A3B8F6" w:rsidR="006C390B" w:rsidRDefault="006C390B" w:rsidP="006C390B">
            <w:r>
              <w:t>500</w:t>
            </w:r>
          </w:p>
        </w:tc>
        <w:tc>
          <w:tcPr>
            <w:tcW w:w="1870" w:type="dxa"/>
          </w:tcPr>
          <w:p w14:paraId="7F7E0212" w14:textId="33D22FE1" w:rsidR="006C390B" w:rsidRDefault="006C390B" w:rsidP="006C390B">
            <w:r>
              <w:t>3</w:t>
            </w:r>
          </w:p>
        </w:tc>
      </w:tr>
      <w:tr w:rsidR="006C390B" w14:paraId="1B8AA59D" w14:textId="77777777" w:rsidTr="006C390B">
        <w:tc>
          <w:tcPr>
            <w:tcW w:w="1870" w:type="dxa"/>
          </w:tcPr>
          <w:p w14:paraId="60DB4790" w14:textId="0DFBA504" w:rsidR="006C390B" w:rsidRDefault="006C390B" w:rsidP="006C390B">
            <w:r>
              <w:t>10</w:t>
            </w:r>
          </w:p>
        </w:tc>
        <w:tc>
          <w:tcPr>
            <w:tcW w:w="1870" w:type="dxa"/>
          </w:tcPr>
          <w:p w14:paraId="57554D75" w14:textId="77777777" w:rsidR="006C390B" w:rsidRDefault="006C390B" w:rsidP="006C390B"/>
        </w:tc>
        <w:tc>
          <w:tcPr>
            <w:tcW w:w="1870" w:type="dxa"/>
          </w:tcPr>
          <w:p w14:paraId="7E895BCA" w14:textId="6E999FE8" w:rsidR="006C390B" w:rsidRDefault="006A1259" w:rsidP="006C390B">
            <w:r>
              <w:t>ups</w:t>
            </w:r>
          </w:p>
        </w:tc>
        <w:tc>
          <w:tcPr>
            <w:tcW w:w="1870" w:type="dxa"/>
          </w:tcPr>
          <w:p w14:paraId="76934FDD" w14:textId="09F63072" w:rsidR="006C390B" w:rsidRDefault="006C390B" w:rsidP="006C390B">
            <w:r>
              <w:t>900</w:t>
            </w:r>
          </w:p>
        </w:tc>
        <w:tc>
          <w:tcPr>
            <w:tcW w:w="1870" w:type="dxa"/>
          </w:tcPr>
          <w:p w14:paraId="0C6BB851" w14:textId="21839226" w:rsidR="006C390B" w:rsidRDefault="006C390B" w:rsidP="006C390B">
            <w:r>
              <w:t>4</w:t>
            </w:r>
          </w:p>
        </w:tc>
      </w:tr>
      <w:tr w:rsidR="006C390B" w14:paraId="5E6FB9A6" w14:textId="77777777" w:rsidTr="006C390B">
        <w:tc>
          <w:tcPr>
            <w:tcW w:w="1870" w:type="dxa"/>
          </w:tcPr>
          <w:p w14:paraId="310035A1" w14:textId="44AD3C69" w:rsidR="006C390B" w:rsidRDefault="006C390B" w:rsidP="006C390B">
            <w:r>
              <w:t>45</w:t>
            </w:r>
          </w:p>
        </w:tc>
        <w:tc>
          <w:tcPr>
            <w:tcW w:w="1870" w:type="dxa"/>
          </w:tcPr>
          <w:p w14:paraId="701620CD" w14:textId="77777777" w:rsidR="006C390B" w:rsidRDefault="006C390B" w:rsidP="006C390B"/>
        </w:tc>
        <w:tc>
          <w:tcPr>
            <w:tcW w:w="1870" w:type="dxa"/>
          </w:tcPr>
          <w:p w14:paraId="1BF544F9" w14:textId="02655ED4" w:rsidR="006C390B" w:rsidRDefault="006A1259" w:rsidP="006C390B">
            <w:proofErr w:type="spellStart"/>
            <w:r>
              <w:t>usps</w:t>
            </w:r>
            <w:proofErr w:type="spellEnd"/>
          </w:p>
        </w:tc>
        <w:tc>
          <w:tcPr>
            <w:tcW w:w="1870" w:type="dxa"/>
          </w:tcPr>
          <w:p w14:paraId="2B63B889" w14:textId="44F36E6C" w:rsidR="006C390B" w:rsidRDefault="006C390B" w:rsidP="006C390B">
            <w:r>
              <w:t>500</w:t>
            </w:r>
          </w:p>
        </w:tc>
        <w:tc>
          <w:tcPr>
            <w:tcW w:w="1870" w:type="dxa"/>
          </w:tcPr>
          <w:p w14:paraId="2BAB1C77" w14:textId="4F8A7340" w:rsidR="006C390B" w:rsidRDefault="006C390B" w:rsidP="006C390B">
            <w:r>
              <w:t>1</w:t>
            </w:r>
          </w:p>
        </w:tc>
      </w:tr>
      <w:tr w:rsidR="006C390B" w14:paraId="151491A3" w14:textId="77777777" w:rsidTr="006C390B">
        <w:tc>
          <w:tcPr>
            <w:tcW w:w="1870" w:type="dxa"/>
          </w:tcPr>
          <w:p w14:paraId="2E94F37F" w14:textId="5123D3C2" w:rsidR="006C390B" w:rsidRDefault="006C390B" w:rsidP="006C390B">
            <w:r>
              <w:t>50</w:t>
            </w:r>
          </w:p>
        </w:tc>
        <w:tc>
          <w:tcPr>
            <w:tcW w:w="1870" w:type="dxa"/>
          </w:tcPr>
          <w:p w14:paraId="234E27EE" w14:textId="77777777" w:rsidR="006C390B" w:rsidRDefault="006C390B" w:rsidP="006C390B"/>
        </w:tc>
        <w:tc>
          <w:tcPr>
            <w:tcW w:w="1870" w:type="dxa"/>
          </w:tcPr>
          <w:p w14:paraId="085E924E" w14:textId="4A1BDA32" w:rsidR="006C390B" w:rsidRDefault="006A1259" w:rsidP="006C390B">
            <w:proofErr w:type="spellStart"/>
            <w:r>
              <w:t>dhl</w:t>
            </w:r>
            <w:proofErr w:type="spellEnd"/>
          </w:p>
        </w:tc>
        <w:tc>
          <w:tcPr>
            <w:tcW w:w="1870" w:type="dxa"/>
          </w:tcPr>
          <w:p w14:paraId="2F1F80B2" w14:textId="667FA67F" w:rsidR="006C390B" w:rsidRDefault="006C390B" w:rsidP="006C390B">
            <w:r>
              <w:t>800</w:t>
            </w:r>
          </w:p>
        </w:tc>
        <w:tc>
          <w:tcPr>
            <w:tcW w:w="1870" w:type="dxa"/>
          </w:tcPr>
          <w:p w14:paraId="6698F5A4" w14:textId="0D7447FA" w:rsidR="006C390B" w:rsidRDefault="006C390B" w:rsidP="006C390B">
            <w:r>
              <w:t>3</w:t>
            </w:r>
          </w:p>
        </w:tc>
      </w:tr>
      <w:tr w:rsidR="006C390B" w14:paraId="77ED887E" w14:textId="77777777" w:rsidTr="006C390B">
        <w:tc>
          <w:tcPr>
            <w:tcW w:w="1870" w:type="dxa"/>
          </w:tcPr>
          <w:p w14:paraId="7FCF62D8" w14:textId="77777777" w:rsidR="006C390B" w:rsidRDefault="006C390B" w:rsidP="006C390B"/>
        </w:tc>
        <w:tc>
          <w:tcPr>
            <w:tcW w:w="1870" w:type="dxa"/>
          </w:tcPr>
          <w:p w14:paraId="520FEE1B" w14:textId="77777777" w:rsidR="006C390B" w:rsidRDefault="006C390B" w:rsidP="006C390B"/>
        </w:tc>
        <w:tc>
          <w:tcPr>
            <w:tcW w:w="1870" w:type="dxa"/>
          </w:tcPr>
          <w:p w14:paraId="482E628A" w14:textId="77777777" w:rsidR="006C390B" w:rsidRDefault="006C390B" w:rsidP="006C390B"/>
        </w:tc>
        <w:tc>
          <w:tcPr>
            <w:tcW w:w="1870" w:type="dxa"/>
          </w:tcPr>
          <w:p w14:paraId="36873514" w14:textId="77777777" w:rsidR="006C390B" w:rsidRDefault="006C390B" w:rsidP="006C390B"/>
        </w:tc>
        <w:tc>
          <w:tcPr>
            <w:tcW w:w="1870" w:type="dxa"/>
          </w:tcPr>
          <w:p w14:paraId="7C0C1E26" w14:textId="77777777" w:rsidR="006C390B" w:rsidRDefault="006C390B" w:rsidP="006C390B"/>
        </w:tc>
      </w:tr>
    </w:tbl>
    <w:p w14:paraId="2F0FE86E" w14:textId="1DA57CEF" w:rsidR="006C390B" w:rsidRDefault="006C390B"/>
    <w:p w14:paraId="70B69312" w14:textId="273506DC" w:rsidR="006A1259" w:rsidRDefault="006A1259"/>
    <w:p w14:paraId="3855005C" w14:textId="2FFBAC7A" w:rsidR="006A1259" w:rsidRDefault="006A1259"/>
    <w:p w14:paraId="6514A31A" w14:textId="63C21407" w:rsidR="006A1259" w:rsidRDefault="006A1259"/>
    <w:p w14:paraId="27874CDA" w14:textId="0C9C07C9" w:rsidR="006A1259" w:rsidRDefault="006A1259"/>
    <w:p w14:paraId="58E37386" w14:textId="28D3BCCA" w:rsidR="006A1259" w:rsidRDefault="006A1259"/>
    <w:p w14:paraId="5DFE5471" w14:textId="00FA62B3" w:rsidR="006A1259" w:rsidRDefault="006A1259"/>
    <w:p w14:paraId="20A912DE" w14:textId="11459E14" w:rsidR="006A1259" w:rsidRDefault="006A1259"/>
    <w:p w14:paraId="36CE1290" w14:textId="1AAADD5E" w:rsidR="006A1259" w:rsidRDefault="006A1259"/>
    <w:p w14:paraId="27FB200A" w14:textId="6808DEA5" w:rsidR="006A1259" w:rsidRDefault="006A1259"/>
    <w:p w14:paraId="375256EE" w14:textId="6CDDAD05" w:rsidR="006A1259" w:rsidRDefault="006A1259"/>
    <w:p w14:paraId="0F437A60" w14:textId="2ABA7B89" w:rsidR="006A1259" w:rsidRDefault="006A1259"/>
    <w:p w14:paraId="4F21F542" w14:textId="64CAD18C" w:rsidR="006A1259" w:rsidRDefault="006A1259"/>
    <w:p w14:paraId="53D5C944" w14:textId="4B9714A3" w:rsidR="006A1259" w:rsidRDefault="006A1259"/>
    <w:p w14:paraId="7DFF905F" w14:textId="5A6AAFA1" w:rsidR="006A1259" w:rsidRDefault="006A1259"/>
    <w:p w14:paraId="49E0A7DA" w14:textId="7039F6FC" w:rsidR="006A1259" w:rsidRDefault="006A1259">
      <w:r>
        <w:lastRenderedPageBreak/>
        <w:t>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6A1259" w14:paraId="5961FF4C" w14:textId="77777777" w:rsidTr="00AF377E">
        <w:tc>
          <w:tcPr>
            <w:tcW w:w="1558" w:type="dxa"/>
          </w:tcPr>
          <w:p w14:paraId="362E52E8" w14:textId="77777777" w:rsidR="006A1259" w:rsidRDefault="006A1259" w:rsidP="00AF377E">
            <w:proofErr w:type="spellStart"/>
            <w:r>
              <w:t>Customerid</w:t>
            </w:r>
            <w:proofErr w:type="spellEnd"/>
          </w:p>
        </w:tc>
        <w:tc>
          <w:tcPr>
            <w:tcW w:w="1558" w:type="dxa"/>
          </w:tcPr>
          <w:p w14:paraId="2A2F583D" w14:textId="77777777" w:rsidR="006A1259" w:rsidRDefault="006A1259" w:rsidP="00AF377E">
            <w:r>
              <w:t>Customer name</w:t>
            </w:r>
          </w:p>
        </w:tc>
        <w:tc>
          <w:tcPr>
            <w:tcW w:w="1558" w:type="dxa"/>
          </w:tcPr>
          <w:p w14:paraId="7558DA59" w14:textId="77777777" w:rsidR="006A1259" w:rsidRDefault="006A1259" w:rsidP="00AF377E">
            <w:r>
              <w:t>phone</w:t>
            </w:r>
          </w:p>
        </w:tc>
        <w:tc>
          <w:tcPr>
            <w:tcW w:w="1558" w:type="dxa"/>
          </w:tcPr>
          <w:p w14:paraId="6CBD7F64" w14:textId="77777777" w:rsidR="006A1259" w:rsidRDefault="006A1259" w:rsidP="00AF377E">
            <w:r>
              <w:t>email</w:t>
            </w:r>
          </w:p>
        </w:tc>
        <w:tc>
          <w:tcPr>
            <w:tcW w:w="1559" w:type="dxa"/>
          </w:tcPr>
          <w:p w14:paraId="3CCD114B" w14:textId="77777777" w:rsidR="006A1259" w:rsidRDefault="006A1259" w:rsidP="00AF377E">
            <w:r>
              <w:t>address</w:t>
            </w:r>
          </w:p>
        </w:tc>
        <w:tc>
          <w:tcPr>
            <w:tcW w:w="1559" w:type="dxa"/>
          </w:tcPr>
          <w:p w14:paraId="221D4EBA" w14:textId="77777777" w:rsidR="006A1259" w:rsidRDefault="006A1259" w:rsidP="00AF377E">
            <w:r>
              <w:t>zip</w:t>
            </w:r>
          </w:p>
        </w:tc>
      </w:tr>
      <w:tr w:rsidR="006A1259" w14:paraId="6D157D7F" w14:textId="77777777" w:rsidTr="00AF377E">
        <w:tc>
          <w:tcPr>
            <w:tcW w:w="1558" w:type="dxa"/>
          </w:tcPr>
          <w:p w14:paraId="1F8BFCA0" w14:textId="77777777" w:rsidR="006A1259" w:rsidRDefault="006A1259" w:rsidP="00AF377E">
            <w:r>
              <w:t>1</w:t>
            </w:r>
          </w:p>
        </w:tc>
        <w:tc>
          <w:tcPr>
            <w:tcW w:w="1558" w:type="dxa"/>
          </w:tcPr>
          <w:p w14:paraId="58673CD2" w14:textId="77777777" w:rsidR="006A1259" w:rsidRDefault="006A1259" w:rsidP="00AF377E">
            <w:r>
              <w:t>a</w:t>
            </w:r>
          </w:p>
        </w:tc>
        <w:tc>
          <w:tcPr>
            <w:tcW w:w="1558" w:type="dxa"/>
          </w:tcPr>
          <w:p w14:paraId="0B95350F" w14:textId="77777777" w:rsidR="006A1259" w:rsidRDefault="006A1259" w:rsidP="00AF377E"/>
        </w:tc>
        <w:tc>
          <w:tcPr>
            <w:tcW w:w="1558" w:type="dxa"/>
          </w:tcPr>
          <w:p w14:paraId="76214215" w14:textId="77777777" w:rsidR="006A1259" w:rsidRDefault="006A1259" w:rsidP="00AF377E"/>
        </w:tc>
        <w:tc>
          <w:tcPr>
            <w:tcW w:w="1559" w:type="dxa"/>
          </w:tcPr>
          <w:p w14:paraId="74F12453" w14:textId="77777777" w:rsidR="006A1259" w:rsidRDefault="006A1259" w:rsidP="00AF377E"/>
        </w:tc>
        <w:tc>
          <w:tcPr>
            <w:tcW w:w="1559" w:type="dxa"/>
          </w:tcPr>
          <w:p w14:paraId="620B785D" w14:textId="77777777" w:rsidR="006A1259" w:rsidRDefault="006A1259" w:rsidP="00AF377E"/>
        </w:tc>
      </w:tr>
      <w:tr w:rsidR="006A1259" w14:paraId="7198EE33" w14:textId="77777777" w:rsidTr="00AF377E">
        <w:tc>
          <w:tcPr>
            <w:tcW w:w="1558" w:type="dxa"/>
          </w:tcPr>
          <w:p w14:paraId="6C7C58AF" w14:textId="77777777" w:rsidR="006A1259" w:rsidRDefault="006A1259" w:rsidP="00AF377E">
            <w:r>
              <w:t>2</w:t>
            </w:r>
          </w:p>
        </w:tc>
        <w:tc>
          <w:tcPr>
            <w:tcW w:w="1558" w:type="dxa"/>
          </w:tcPr>
          <w:p w14:paraId="796332F9" w14:textId="77777777" w:rsidR="006A1259" w:rsidRDefault="006A1259" w:rsidP="00AF377E">
            <w:r>
              <w:t>b</w:t>
            </w:r>
          </w:p>
        </w:tc>
        <w:tc>
          <w:tcPr>
            <w:tcW w:w="1558" w:type="dxa"/>
          </w:tcPr>
          <w:p w14:paraId="6DA76EF8" w14:textId="77777777" w:rsidR="006A1259" w:rsidRDefault="006A1259" w:rsidP="00AF377E"/>
        </w:tc>
        <w:tc>
          <w:tcPr>
            <w:tcW w:w="1558" w:type="dxa"/>
          </w:tcPr>
          <w:p w14:paraId="4B590B51" w14:textId="77777777" w:rsidR="006A1259" w:rsidRDefault="006A1259" w:rsidP="00AF377E"/>
        </w:tc>
        <w:tc>
          <w:tcPr>
            <w:tcW w:w="1559" w:type="dxa"/>
          </w:tcPr>
          <w:p w14:paraId="3213F992" w14:textId="77777777" w:rsidR="006A1259" w:rsidRDefault="006A1259" w:rsidP="00AF377E"/>
        </w:tc>
        <w:tc>
          <w:tcPr>
            <w:tcW w:w="1559" w:type="dxa"/>
          </w:tcPr>
          <w:p w14:paraId="435A1308" w14:textId="77777777" w:rsidR="006A1259" w:rsidRDefault="006A1259" w:rsidP="00AF377E"/>
        </w:tc>
      </w:tr>
      <w:tr w:rsidR="006A1259" w14:paraId="10F28AA8" w14:textId="77777777" w:rsidTr="00AF377E">
        <w:tc>
          <w:tcPr>
            <w:tcW w:w="1558" w:type="dxa"/>
          </w:tcPr>
          <w:p w14:paraId="12F701A2" w14:textId="77777777" w:rsidR="006A1259" w:rsidRDefault="006A1259" w:rsidP="00AF377E">
            <w:r>
              <w:t>3</w:t>
            </w:r>
          </w:p>
        </w:tc>
        <w:tc>
          <w:tcPr>
            <w:tcW w:w="1558" w:type="dxa"/>
          </w:tcPr>
          <w:p w14:paraId="290654EE" w14:textId="77777777" w:rsidR="006A1259" w:rsidRDefault="006A1259" w:rsidP="00AF377E">
            <w:r>
              <w:t>c</w:t>
            </w:r>
          </w:p>
        </w:tc>
        <w:tc>
          <w:tcPr>
            <w:tcW w:w="1558" w:type="dxa"/>
          </w:tcPr>
          <w:p w14:paraId="72F50753" w14:textId="77777777" w:rsidR="006A1259" w:rsidRDefault="006A1259" w:rsidP="00AF377E"/>
        </w:tc>
        <w:tc>
          <w:tcPr>
            <w:tcW w:w="1558" w:type="dxa"/>
          </w:tcPr>
          <w:p w14:paraId="3D26E554" w14:textId="77777777" w:rsidR="006A1259" w:rsidRDefault="006A1259" w:rsidP="00AF377E"/>
        </w:tc>
        <w:tc>
          <w:tcPr>
            <w:tcW w:w="1559" w:type="dxa"/>
          </w:tcPr>
          <w:p w14:paraId="183889D4" w14:textId="77777777" w:rsidR="006A1259" w:rsidRDefault="006A1259" w:rsidP="00AF377E"/>
        </w:tc>
        <w:tc>
          <w:tcPr>
            <w:tcW w:w="1559" w:type="dxa"/>
          </w:tcPr>
          <w:p w14:paraId="4C0C5A57" w14:textId="77777777" w:rsidR="006A1259" w:rsidRDefault="006A1259" w:rsidP="00AF377E"/>
        </w:tc>
      </w:tr>
      <w:tr w:rsidR="006A1259" w14:paraId="5C2918A5" w14:textId="77777777" w:rsidTr="00AF377E">
        <w:tc>
          <w:tcPr>
            <w:tcW w:w="1558" w:type="dxa"/>
          </w:tcPr>
          <w:p w14:paraId="43BE1AB5" w14:textId="77777777" w:rsidR="006A1259" w:rsidRDefault="006A1259" w:rsidP="00AF377E">
            <w:r>
              <w:t>4</w:t>
            </w:r>
          </w:p>
        </w:tc>
        <w:tc>
          <w:tcPr>
            <w:tcW w:w="1558" w:type="dxa"/>
          </w:tcPr>
          <w:p w14:paraId="6F137D20" w14:textId="77777777" w:rsidR="006A1259" w:rsidRDefault="006A1259" w:rsidP="00AF377E">
            <w:r>
              <w:t>d</w:t>
            </w:r>
          </w:p>
        </w:tc>
        <w:tc>
          <w:tcPr>
            <w:tcW w:w="1558" w:type="dxa"/>
          </w:tcPr>
          <w:p w14:paraId="59B419A1" w14:textId="77777777" w:rsidR="006A1259" w:rsidRDefault="006A1259" w:rsidP="00AF377E"/>
        </w:tc>
        <w:tc>
          <w:tcPr>
            <w:tcW w:w="1558" w:type="dxa"/>
          </w:tcPr>
          <w:p w14:paraId="6D4809A1" w14:textId="77777777" w:rsidR="006A1259" w:rsidRDefault="006A1259" w:rsidP="00AF377E"/>
        </w:tc>
        <w:tc>
          <w:tcPr>
            <w:tcW w:w="1559" w:type="dxa"/>
          </w:tcPr>
          <w:p w14:paraId="7FA66503" w14:textId="77777777" w:rsidR="006A1259" w:rsidRDefault="006A1259" w:rsidP="00AF377E"/>
        </w:tc>
        <w:tc>
          <w:tcPr>
            <w:tcW w:w="1559" w:type="dxa"/>
          </w:tcPr>
          <w:p w14:paraId="2D7E2A4A" w14:textId="77777777" w:rsidR="006A1259" w:rsidRDefault="006A1259" w:rsidP="00AF377E"/>
        </w:tc>
      </w:tr>
      <w:tr w:rsidR="006A1259" w14:paraId="142F1C29" w14:textId="77777777" w:rsidTr="00AF377E">
        <w:tc>
          <w:tcPr>
            <w:tcW w:w="1558" w:type="dxa"/>
          </w:tcPr>
          <w:p w14:paraId="2FA361E3" w14:textId="77777777" w:rsidR="006A1259" w:rsidRDefault="006A1259" w:rsidP="00AF377E"/>
        </w:tc>
        <w:tc>
          <w:tcPr>
            <w:tcW w:w="1558" w:type="dxa"/>
          </w:tcPr>
          <w:p w14:paraId="29EF032E" w14:textId="77777777" w:rsidR="006A1259" w:rsidRDefault="006A1259" w:rsidP="00AF377E"/>
        </w:tc>
        <w:tc>
          <w:tcPr>
            <w:tcW w:w="1558" w:type="dxa"/>
          </w:tcPr>
          <w:p w14:paraId="5159BAA6" w14:textId="77777777" w:rsidR="006A1259" w:rsidRDefault="006A1259" w:rsidP="00AF377E"/>
        </w:tc>
        <w:tc>
          <w:tcPr>
            <w:tcW w:w="1558" w:type="dxa"/>
          </w:tcPr>
          <w:p w14:paraId="7A5A6252" w14:textId="77777777" w:rsidR="006A1259" w:rsidRDefault="006A1259" w:rsidP="00AF377E"/>
        </w:tc>
        <w:tc>
          <w:tcPr>
            <w:tcW w:w="1559" w:type="dxa"/>
          </w:tcPr>
          <w:p w14:paraId="787AD2D4" w14:textId="77777777" w:rsidR="006A1259" w:rsidRDefault="006A1259" w:rsidP="00AF377E"/>
        </w:tc>
        <w:tc>
          <w:tcPr>
            <w:tcW w:w="1559" w:type="dxa"/>
          </w:tcPr>
          <w:p w14:paraId="1AF716B7" w14:textId="77777777" w:rsidR="006A1259" w:rsidRDefault="006A1259" w:rsidP="00AF377E"/>
        </w:tc>
      </w:tr>
      <w:tr w:rsidR="006A1259" w14:paraId="40B4DEB8" w14:textId="77777777" w:rsidTr="00AF377E">
        <w:tc>
          <w:tcPr>
            <w:tcW w:w="1558" w:type="dxa"/>
          </w:tcPr>
          <w:p w14:paraId="6E5814C7" w14:textId="77777777" w:rsidR="006A1259" w:rsidRDefault="006A1259" w:rsidP="00AF377E"/>
        </w:tc>
        <w:tc>
          <w:tcPr>
            <w:tcW w:w="1558" w:type="dxa"/>
          </w:tcPr>
          <w:p w14:paraId="442205DC" w14:textId="77777777" w:rsidR="006A1259" w:rsidRDefault="006A1259" w:rsidP="00AF377E"/>
        </w:tc>
        <w:tc>
          <w:tcPr>
            <w:tcW w:w="1558" w:type="dxa"/>
          </w:tcPr>
          <w:p w14:paraId="6847B497" w14:textId="77777777" w:rsidR="006A1259" w:rsidRDefault="006A1259" w:rsidP="00AF377E"/>
        </w:tc>
        <w:tc>
          <w:tcPr>
            <w:tcW w:w="1558" w:type="dxa"/>
          </w:tcPr>
          <w:p w14:paraId="21E805BC" w14:textId="77777777" w:rsidR="006A1259" w:rsidRDefault="006A1259" w:rsidP="00AF377E"/>
        </w:tc>
        <w:tc>
          <w:tcPr>
            <w:tcW w:w="1559" w:type="dxa"/>
          </w:tcPr>
          <w:p w14:paraId="5D30C0F5" w14:textId="77777777" w:rsidR="006A1259" w:rsidRDefault="006A1259" w:rsidP="00AF377E"/>
        </w:tc>
        <w:tc>
          <w:tcPr>
            <w:tcW w:w="1559" w:type="dxa"/>
          </w:tcPr>
          <w:p w14:paraId="326751AB" w14:textId="77777777" w:rsidR="006A1259" w:rsidRDefault="006A1259" w:rsidP="00AF377E"/>
        </w:tc>
      </w:tr>
      <w:tr w:rsidR="006A1259" w14:paraId="263DE39E" w14:textId="77777777" w:rsidTr="00AF377E">
        <w:tc>
          <w:tcPr>
            <w:tcW w:w="1558" w:type="dxa"/>
          </w:tcPr>
          <w:p w14:paraId="75D10B43" w14:textId="77777777" w:rsidR="006A1259" w:rsidRDefault="006A1259" w:rsidP="00AF377E"/>
        </w:tc>
        <w:tc>
          <w:tcPr>
            <w:tcW w:w="1558" w:type="dxa"/>
          </w:tcPr>
          <w:p w14:paraId="6FAA020C" w14:textId="77777777" w:rsidR="006A1259" w:rsidRDefault="006A1259" w:rsidP="00AF377E"/>
        </w:tc>
        <w:tc>
          <w:tcPr>
            <w:tcW w:w="1558" w:type="dxa"/>
          </w:tcPr>
          <w:p w14:paraId="681D782C" w14:textId="77777777" w:rsidR="006A1259" w:rsidRDefault="006A1259" w:rsidP="00AF377E"/>
        </w:tc>
        <w:tc>
          <w:tcPr>
            <w:tcW w:w="1558" w:type="dxa"/>
          </w:tcPr>
          <w:p w14:paraId="4D982CE4" w14:textId="77777777" w:rsidR="006A1259" w:rsidRDefault="006A1259" w:rsidP="00AF377E"/>
        </w:tc>
        <w:tc>
          <w:tcPr>
            <w:tcW w:w="1559" w:type="dxa"/>
          </w:tcPr>
          <w:p w14:paraId="61FEF8CC" w14:textId="77777777" w:rsidR="006A1259" w:rsidRDefault="006A1259" w:rsidP="00AF377E"/>
        </w:tc>
        <w:tc>
          <w:tcPr>
            <w:tcW w:w="1559" w:type="dxa"/>
          </w:tcPr>
          <w:p w14:paraId="0D9B9F60" w14:textId="77777777" w:rsidR="006A1259" w:rsidRDefault="006A1259" w:rsidP="00AF377E"/>
        </w:tc>
      </w:tr>
    </w:tbl>
    <w:p w14:paraId="081B6F2F" w14:textId="1E8E3A7B" w:rsidR="006A1259" w:rsidRDefault="006A1259"/>
    <w:p w14:paraId="516640F9" w14:textId="41DB744E" w:rsidR="006A1259" w:rsidRDefault="006A1259">
      <w:r>
        <w:t>or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6A1259" w14:paraId="347448DA" w14:textId="77777777" w:rsidTr="00AF377E">
        <w:tc>
          <w:tcPr>
            <w:tcW w:w="1870" w:type="dxa"/>
          </w:tcPr>
          <w:p w14:paraId="3D4F09D8" w14:textId="77777777" w:rsidR="006A1259" w:rsidRDefault="006A1259" w:rsidP="00AF377E">
            <w:proofErr w:type="spellStart"/>
            <w:r>
              <w:t>orderid</w:t>
            </w:r>
            <w:proofErr w:type="spellEnd"/>
          </w:p>
        </w:tc>
        <w:tc>
          <w:tcPr>
            <w:tcW w:w="1870" w:type="dxa"/>
          </w:tcPr>
          <w:p w14:paraId="1C397DD6" w14:textId="77777777" w:rsidR="006A1259" w:rsidRDefault="006A1259" w:rsidP="00AF377E">
            <w:r>
              <w:t>Order details</w:t>
            </w:r>
          </w:p>
        </w:tc>
        <w:tc>
          <w:tcPr>
            <w:tcW w:w="1870" w:type="dxa"/>
          </w:tcPr>
          <w:p w14:paraId="7D592822" w14:textId="77777777" w:rsidR="006A1259" w:rsidRDefault="006A1259" w:rsidP="00AF377E">
            <w:r>
              <w:t>Shipper id</w:t>
            </w:r>
          </w:p>
        </w:tc>
        <w:tc>
          <w:tcPr>
            <w:tcW w:w="1870" w:type="dxa"/>
          </w:tcPr>
          <w:p w14:paraId="60659790" w14:textId="77777777" w:rsidR="006A1259" w:rsidRDefault="006A1259" w:rsidP="00AF377E">
            <w:proofErr w:type="spellStart"/>
            <w:r>
              <w:t>Customerid</w:t>
            </w:r>
            <w:proofErr w:type="spellEnd"/>
          </w:p>
        </w:tc>
      </w:tr>
      <w:tr w:rsidR="006A1259" w14:paraId="61209688" w14:textId="77777777" w:rsidTr="00AF377E">
        <w:tc>
          <w:tcPr>
            <w:tcW w:w="1870" w:type="dxa"/>
          </w:tcPr>
          <w:p w14:paraId="6C1BAF5B" w14:textId="77777777" w:rsidR="006A1259" w:rsidRDefault="006A1259" w:rsidP="00AF377E">
            <w:r>
              <w:t>1</w:t>
            </w:r>
          </w:p>
        </w:tc>
        <w:tc>
          <w:tcPr>
            <w:tcW w:w="1870" w:type="dxa"/>
          </w:tcPr>
          <w:p w14:paraId="7D231FEE" w14:textId="77777777" w:rsidR="006A1259" w:rsidRDefault="006A1259" w:rsidP="00AF377E"/>
        </w:tc>
        <w:tc>
          <w:tcPr>
            <w:tcW w:w="1870" w:type="dxa"/>
          </w:tcPr>
          <w:p w14:paraId="02923B03" w14:textId="77777777" w:rsidR="006A1259" w:rsidRDefault="006A1259" w:rsidP="00AF377E">
            <w:r>
              <w:t>100</w:t>
            </w:r>
          </w:p>
        </w:tc>
        <w:tc>
          <w:tcPr>
            <w:tcW w:w="1870" w:type="dxa"/>
          </w:tcPr>
          <w:p w14:paraId="3EEE903F" w14:textId="77777777" w:rsidR="006A1259" w:rsidRDefault="006A1259" w:rsidP="00AF377E">
            <w:r>
              <w:t>1</w:t>
            </w:r>
          </w:p>
        </w:tc>
      </w:tr>
      <w:tr w:rsidR="006A1259" w14:paraId="267937C8" w14:textId="77777777" w:rsidTr="00AF377E">
        <w:tc>
          <w:tcPr>
            <w:tcW w:w="1870" w:type="dxa"/>
          </w:tcPr>
          <w:p w14:paraId="3A3BC17D" w14:textId="77777777" w:rsidR="006A1259" w:rsidRDefault="006A1259" w:rsidP="00AF377E">
            <w:r>
              <w:t>2</w:t>
            </w:r>
          </w:p>
        </w:tc>
        <w:tc>
          <w:tcPr>
            <w:tcW w:w="1870" w:type="dxa"/>
          </w:tcPr>
          <w:p w14:paraId="217AA956" w14:textId="77777777" w:rsidR="006A1259" w:rsidRDefault="006A1259" w:rsidP="00AF377E"/>
        </w:tc>
        <w:tc>
          <w:tcPr>
            <w:tcW w:w="1870" w:type="dxa"/>
          </w:tcPr>
          <w:p w14:paraId="2FC88823" w14:textId="77777777" w:rsidR="006A1259" w:rsidRDefault="006A1259" w:rsidP="00AF377E">
            <w:r>
              <w:t>900</w:t>
            </w:r>
          </w:p>
        </w:tc>
        <w:tc>
          <w:tcPr>
            <w:tcW w:w="1870" w:type="dxa"/>
          </w:tcPr>
          <w:p w14:paraId="3B1B6EDF" w14:textId="77777777" w:rsidR="006A1259" w:rsidRDefault="006A1259" w:rsidP="00AF377E">
            <w:r>
              <w:t>2</w:t>
            </w:r>
          </w:p>
        </w:tc>
      </w:tr>
      <w:tr w:rsidR="006A1259" w14:paraId="026FE106" w14:textId="77777777" w:rsidTr="00AF377E">
        <w:tc>
          <w:tcPr>
            <w:tcW w:w="1870" w:type="dxa"/>
          </w:tcPr>
          <w:p w14:paraId="135DB42C" w14:textId="77777777" w:rsidR="006A1259" w:rsidRDefault="006A1259" w:rsidP="00AF377E">
            <w:r>
              <w:t>3</w:t>
            </w:r>
          </w:p>
        </w:tc>
        <w:tc>
          <w:tcPr>
            <w:tcW w:w="1870" w:type="dxa"/>
          </w:tcPr>
          <w:p w14:paraId="0CD5BE86" w14:textId="77777777" w:rsidR="006A1259" w:rsidRDefault="006A1259" w:rsidP="00AF377E"/>
        </w:tc>
        <w:tc>
          <w:tcPr>
            <w:tcW w:w="1870" w:type="dxa"/>
          </w:tcPr>
          <w:p w14:paraId="7878928B" w14:textId="77777777" w:rsidR="006A1259" w:rsidRDefault="006A1259" w:rsidP="00AF377E">
            <w:r>
              <w:t>500</w:t>
            </w:r>
          </w:p>
        </w:tc>
        <w:tc>
          <w:tcPr>
            <w:tcW w:w="1870" w:type="dxa"/>
          </w:tcPr>
          <w:p w14:paraId="449AD1D0" w14:textId="77777777" w:rsidR="006A1259" w:rsidRDefault="006A1259" w:rsidP="00AF377E">
            <w:r>
              <w:t>3</w:t>
            </w:r>
          </w:p>
        </w:tc>
      </w:tr>
      <w:tr w:rsidR="006A1259" w14:paraId="4AF42E76" w14:textId="77777777" w:rsidTr="00AF377E">
        <w:tc>
          <w:tcPr>
            <w:tcW w:w="1870" w:type="dxa"/>
          </w:tcPr>
          <w:p w14:paraId="19184919" w14:textId="77777777" w:rsidR="006A1259" w:rsidRDefault="006A1259" w:rsidP="00AF377E">
            <w:r>
              <w:t>10</w:t>
            </w:r>
          </w:p>
        </w:tc>
        <w:tc>
          <w:tcPr>
            <w:tcW w:w="1870" w:type="dxa"/>
          </w:tcPr>
          <w:p w14:paraId="53B8F41D" w14:textId="77777777" w:rsidR="006A1259" w:rsidRDefault="006A1259" w:rsidP="00AF377E"/>
        </w:tc>
        <w:tc>
          <w:tcPr>
            <w:tcW w:w="1870" w:type="dxa"/>
          </w:tcPr>
          <w:p w14:paraId="524FF07A" w14:textId="77777777" w:rsidR="006A1259" w:rsidRDefault="006A1259" w:rsidP="00AF377E">
            <w:r>
              <w:t>900</w:t>
            </w:r>
          </w:p>
        </w:tc>
        <w:tc>
          <w:tcPr>
            <w:tcW w:w="1870" w:type="dxa"/>
          </w:tcPr>
          <w:p w14:paraId="5FC95CA6" w14:textId="77777777" w:rsidR="006A1259" w:rsidRDefault="006A1259" w:rsidP="00AF377E">
            <w:r>
              <w:t>4</w:t>
            </w:r>
          </w:p>
        </w:tc>
      </w:tr>
      <w:tr w:rsidR="006A1259" w14:paraId="76278CE4" w14:textId="77777777" w:rsidTr="00AF377E">
        <w:tc>
          <w:tcPr>
            <w:tcW w:w="1870" w:type="dxa"/>
          </w:tcPr>
          <w:p w14:paraId="14A73CC3" w14:textId="77777777" w:rsidR="006A1259" w:rsidRDefault="006A1259" w:rsidP="00AF377E">
            <w:r>
              <w:t>45</w:t>
            </w:r>
          </w:p>
        </w:tc>
        <w:tc>
          <w:tcPr>
            <w:tcW w:w="1870" w:type="dxa"/>
          </w:tcPr>
          <w:p w14:paraId="6ED2BAC9" w14:textId="77777777" w:rsidR="006A1259" w:rsidRDefault="006A1259" w:rsidP="00AF377E"/>
        </w:tc>
        <w:tc>
          <w:tcPr>
            <w:tcW w:w="1870" w:type="dxa"/>
          </w:tcPr>
          <w:p w14:paraId="3BDDB7F0" w14:textId="77777777" w:rsidR="006A1259" w:rsidRDefault="006A1259" w:rsidP="00AF377E">
            <w:r>
              <w:t>500</w:t>
            </w:r>
          </w:p>
        </w:tc>
        <w:tc>
          <w:tcPr>
            <w:tcW w:w="1870" w:type="dxa"/>
          </w:tcPr>
          <w:p w14:paraId="43E653BF" w14:textId="77777777" w:rsidR="006A1259" w:rsidRDefault="006A1259" w:rsidP="00AF377E">
            <w:r>
              <w:t>1</w:t>
            </w:r>
          </w:p>
        </w:tc>
      </w:tr>
      <w:tr w:rsidR="006A1259" w14:paraId="5319260F" w14:textId="77777777" w:rsidTr="00AF377E">
        <w:tc>
          <w:tcPr>
            <w:tcW w:w="1870" w:type="dxa"/>
          </w:tcPr>
          <w:p w14:paraId="6655041B" w14:textId="77777777" w:rsidR="006A1259" w:rsidRDefault="006A1259" w:rsidP="00AF377E">
            <w:r>
              <w:t>50</w:t>
            </w:r>
          </w:p>
        </w:tc>
        <w:tc>
          <w:tcPr>
            <w:tcW w:w="1870" w:type="dxa"/>
          </w:tcPr>
          <w:p w14:paraId="668B749F" w14:textId="77777777" w:rsidR="006A1259" w:rsidRDefault="006A1259" w:rsidP="00AF377E"/>
        </w:tc>
        <w:tc>
          <w:tcPr>
            <w:tcW w:w="1870" w:type="dxa"/>
          </w:tcPr>
          <w:p w14:paraId="6E4C66D9" w14:textId="77777777" w:rsidR="006A1259" w:rsidRDefault="006A1259" w:rsidP="00AF377E">
            <w:r>
              <w:t>800</w:t>
            </w:r>
          </w:p>
        </w:tc>
        <w:tc>
          <w:tcPr>
            <w:tcW w:w="1870" w:type="dxa"/>
          </w:tcPr>
          <w:p w14:paraId="041274D8" w14:textId="77777777" w:rsidR="006A1259" w:rsidRDefault="006A1259" w:rsidP="00AF377E">
            <w:r>
              <w:t>3</w:t>
            </w:r>
          </w:p>
        </w:tc>
      </w:tr>
    </w:tbl>
    <w:p w14:paraId="1435815F" w14:textId="09C4A7BC" w:rsidR="006A1259" w:rsidRDefault="006A1259"/>
    <w:p w14:paraId="58639AE2" w14:textId="015F1416" w:rsidR="006A1259" w:rsidRDefault="00351E37">
      <w:r>
        <w:t>Shipper</w:t>
      </w:r>
    </w:p>
    <w:tbl>
      <w:tblPr>
        <w:tblStyle w:val="TableGrid"/>
        <w:tblW w:w="6232" w:type="dxa"/>
        <w:tblLook w:val="04A0" w:firstRow="1" w:lastRow="0" w:firstColumn="1" w:lastColumn="0" w:noHBand="0" w:noVBand="1"/>
      </w:tblPr>
      <w:tblGrid>
        <w:gridCol w:w="3116"/>
        <w:gridCol w:w="3116"/>
      </w:tblGrid>
      <w:tr w:rsidR="00351E37" w14:paraId="327A0ED6" w14:textId="77777777" w:rsidTr="00351E37">
        <w:tc>
          <w:tcPr>
            <w:tcW w:w="3116" w:type="dxa"/>
          </w:tcPr>
          <w:p w14:paraId="21C90159" w14:textId="79612E77" w:rsidR="00351E37" w:rsidRDefault="00351E37" w:rsidP="006A1259">
            <w:r>
              <w:t>Shipper id</w:t>
            </w:r>
          </w:p>
        </w:tc>
        <w:tc>
          <w:tcPr>
            <w:tcW w:w="3116" w:type="dxa"/>
          </w:tcPr>
          <w:p w14:paraId="00C0819F" w14:textId="013F9D9D" w:rsidR="00351E37" w:rsidRDefault="00351E37" w:rsidP="006A1259">
            <w:r>
              <w:t>Shipper name</w:t>
            </w:r>
          </w:p>
        </w:tc>
      </w:tr>
      <w:tr w:rsidR="00351E37" w14:paraId="760A20E8" w14:textId="77777777" w:rsidTr="00351E37">
        <w:tc>
          <w:tcPr>
            <w:tcW w:w="3116" w:type="dxa"/>
          </w:tcPr>
          <w:p w14:paraId="0003DCA8" w14:textId="204076C1" w:rsidR="00351E37" w:rsidRDefault="00351E37" w:rsidP="006A1259">
            <w:r>
              <w:t>100</w:t>
            </w:r>
          </w:p>
        </w:tc>
        <w:tc>
          <w:tcPr>
            <w:tcW w:w="3116" w:type="dxa"/>
          </w:tcPr>
          <w:p w14:paraId="5A1A7A92" w14:textId="008E4AEF" w:rsidR="00351E37" w:rsidRDefault="00351E37" w:rsidP="006A1259">
            <w:proofErr w:type="spellStart"/>
            <w:r>
              <w:t>fedex</w:t>
            </w:r>
            <w:proofErr w:type="spellEnd"/>
          </w:p>
        </w:tc>
      </w:tr>
      <w:tr w:rsidR="00351E37" w14:paraId="5142C681" w14:textId="77777777" w:rsidTr="00351E37">
        <w:tc>
          <w:tcPr>
            <w:tcW w:w="3116" w:type="dxa"/>
          </w:tcPr>
          <w:p w14:paraId="152C64B5" w14:textId="641896C3" w:rsidR="00351E37" w:rsidRDefault="00351E37" w:rsidP="006A1259">
            <w:r>
              <w:t>900</w:t>
            </w:r>
          </w:p>
        </w:tc>
        <w:tc>
          <w:tcPr>
            <w:tcW w:w="3116" w:type="dxa"/>
          </w:tcPr>
          <w:p w14:paraId="72CA7CCD" w14:textId="6DDD5D75" w:rsidR="00351E37" w:rsidRDefault="00351E37" w:rsidP="006A1259">
            <w:r>
              <w:t>ups</w:t>
            </w:r>
          </w:p>
        </w:tc>
      </w:tr>
      <w:tr w:rsidR="00351E37" w14:paraId="68808369" w14:textId="77777777" w:rsidTr="00351E37">
        <w:tc>
          <w:tcPr>
            <w:tcW w:w="3116" w:type="dxa"/>
          </w:tcPr>
          <w:p w14:paraId="661BC6AF" w14:textId="1E5CB014" w:rsidR="00351E37" w:rsidRDefault="00351E37" w:rsidP="006A1259">
            <w:r>
              <w:t>500</w:t>
            </w:r>
          </w:p>
        </w:tc>
        <w:tc>
          <w:tcPr>
            <w:tcW w:w="3116" w:type="dxa"/>
          </w:tcPr>
          <w:p w14:paraId="159BA3BE" w14:textId="60574467" w:rsidR="00351E37" w:rsidRDefault="00351E37" w:rsidP="006A1259">
            <w:proofErr w:type="spellStart"/>
            <w:r>
              <w:t>usps</w:t>
            </w:r>
            <w:proofErr w:type="spellEnd"/>
          </w:p>
        </w:tc>
      </w:tr>
      <w:tr w:rsidR="00351E37" w14:paraId="55469755" w14:textId="77777777" w:rsidTr="00351E37">
        <w:tc>
          <w:tcPr>
            <w:tcW w:w="3116" w:type="dxa"/>
          </w:tcPr>
          <w:p w14:paraId="4869A4CC" w14:textId="0C5543F6" w:rsidR="00351E37" w:rsidRDefault="00351E37" w:rsidP="006A1259">
            <w:r>
              <w:t>800</w:t>
            </w:r>
          </w:p>
        </w:tc>
        <w:tc>
          <w:tcPr>
            <w:tcW w:w="3116" w:type="dxa"/>
          </w:tcPr>
          <w:p w14:paraId="53CEA3D8" w14:textId="2175428D" w:rsidR="00351E37" w:rsidRDefault="00351E37" w:rsidP="006A1259">
            <w:proofErr w:type="spellStart"/>
            <w:r>
              <w:t>dhl</w:t>
            </w:r>
            <w:proofErr w:type="spellEnd"/>
          </w:p>
        </w:tc>
      </w:tr>
    </w:tbl>
    <w:p w14:paraId="4C899C37" w14:textId="563AD786" w:rsidR="006A1259" w:rsidRDefault="006A1259"/>
    <w:p w14:paraId="2A6B1EF3" w14:textId="6A8F2000" w:rsidR="006A1259" w:rsidRDefault="006A1259"/>
    <w:p w14:paraId="0FCB8408" w14:textId="0D94ED31" w:rsidR="006A1259" w:rsidRDefault="006A1259"/>
    <w:p w14:paraId="255C32D1" w14:textId="5D163060" w:rsidR="006A1259" w:rsidRDefault="006A1259"/>
    <w:p w14:paraId="374AB269" w14:textId="47AB3053" w:rsidR="006A1259" w:rsidRDefault="006A1259"/>
    <w:p w14:paraId="0D69B340" w14:textId="2B0E6296" w:rsidR="006A1259" w:rsidRDefault="006A1259"/>
    <w:p w14:paraId="61E8E124" w14:textId="3E121B50" w:rsidR="006A1259" w:rsidRDefault="006A1259"/>
    <w:p w14:paraId="57AEA1DB" w14:textId="61842792" w:rsidR="006A1259" w:rsidRDefault="006A1259"/>
    <w:p w14:paraId="25EF0427" w14:textId="5D7F0629" w:rsidR="006A1259" w:rsidRDefault="006A1259"/>
    <w:p w14:paraId="6D1C435C" w14:textId="705112E9" w:rsidR="006A1259" w:rsidRDefault="006A1259"/>
    <w:p w14:paraId="714F6376" w14:textId="0DA79896" w:rsidR="006A1259" w:rsidRDefault="006A1259"/>
    <w:p w14:paraId="71956990" w14:textId="0BFFA690" w:rsidR="006A1259" w:rsidRDefault="006A1259"/>
    <w:p w14:paraId="69A58F7E" w14:textId="0F7EC2EC" w:rsidR="006A1259" w:rsidRDefault="006A1259"/>
    <w:p w14:paraId="0D088BAA" w14:textId="1BE2A784" w:rsidR="006A1259" w:rsidRDefault="006A1259"/>
    <w:p w14:paraId="6141339D" w14:textId="1D6604E0" w:rsidR="006A1259" w:rsidRDefault="006A1259"/>
    <w:p w14:paraId="6DD5BBFF" w14:textId="3B9A0F70" w:rsidR="006A1259" w:rsidRDefault="006A1259"/>
    <w:p w14:paraId="204F0173" w14:textId="11F75061" w:rsidR="006A1259" w:rsidRDefault="006A1259"/>
    <w:p w14:paraId="57D3442C" w14:textId="5EEB28E5" w:rsidR="006A1259" w:rsidRDefault="006A1259"/>
    <w:p w14:paraId="7E8CBC05" w14:textId="7815FC0E" w:rsidR="006A1259" w:rsidRDefault="006A1259"/>
    <w:p w14:paraId="7E73A92E" w14:textId="77777777" w:rsidR="006A1259" w:rsidRDefault="006A1259"/>
    <w:sectPr w:rsidR="006A1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LYwNDUwMTA2N7RU0lEKTi0uzszPAykwrAUA7CR5QSwAAAA="/>
  </w:docVars>
  <w:rsids>
    <w:rsidRoot w:val="00DF6621"/>
    <w:rsid w:val="00351E37"/>
    <w:rsid w:val="006A1259"/>
    <w:rsid w:val="006C390B"/>
    <w:rsid w:val="00BB6724"/>
    <w:rsid w:val="00DF6621"/>
    <w:rsid w:val="00E17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9DE1A"/>
  <w15:chartTrackingRefBased/>
  <w15:docId w15:val="{2B3A03B7-6319-4352-B090-573ADB38C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6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ir Hossain</dc:creator>
  <cp:keywords/>
  <dc:description/>
  <cp:lastModifiedBy>Md Zakir Hossain</cp:lastModifiedBy>
  <cp:revision>1</cp:revision>
  <dcterms:created xsi:type="dcterms:W3CDTF">2022-05-01T15:49:00Z</dcterms:created>
  <dcterms:modified xsi:type="dcterms:W3CDTF">2022-05-01T17:20:00Z</dcterms:modified>
</cp:coreProperties>
</file>